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A664AE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B30413A" w14:textId="134C7511" w:rsidR="00EA4393" w:rsidRPr="00A664AE" w:rsidRDefault="00E4108E" w:rsidP="00EA4393">
      <w:pPr>
        <w:rPr>
          <w:rFonts w:ascii="Arial Narrow" w:hAnsi="Arial Narrow" w:cstheme="minorHAnsi"/>
          <w:b/>
          <w:sz w:val="32"/>
          <w:szCs w:val="32"/>
        </w:rPr>
      </w:pPr>
      <w:r w:rsidRPr="00A664AE">
        <w:rPr>
          <w:rFonts w:ascii="Arial Narrow" w:hAnsi="Arial Narrow" w:cstheme="minorHAnsi"/>
          <w:b/>
          <w:sz w:val="32"/>
          <w:szCs w:val="32"/>
        </w:rPr>
        <w:t xml:space="preserve">Technické podmínky </w:t>
      </w:r>
    </w:p>
    <w:p w14:paraId="5CEAF4D4" w14:textId="310D33FE" w:rsidR="001F2EDD" w:rsidRPr="00A664AE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A664AE">
        <w:rPr>
          <w:rFonts w:ascii="Arial Narrow" w:hAnsi="Arial Narrow" w:cstheme="minorHAnsi"/>
          <w:b/>
          <w:color w:val="auto"/>
          <w:sz w:val="22"/>
          <w:szCs w:val="22"/>
        </w:rPr>
        <w:t xml:space="preserve">ÚČEL </w:t>
      </w:r>
      <w:r w:rsidR="00BD5B57" w:rsidRPr="00A664AE">
        <w:rPr>
          <w:rFonts w:ascii="Arial Narrow" w:hAnsi="Arial Narrow" w:cstheme="minorHAnsi"/>
          <w:b/>
          <w:color w:val="auto"/>
          <w:sz w:val="22"/>
          <w:szCs w:val="22"/>
        </w:rPr>
        <w:t xml:space="preserve">A PŘEDMĚT </w:t>
      </w:r>
      <w:r w:rsidRPr="00A664AE">
        <w:rPr>
          <w:rFonts w:ascii="Arial Narrow" w:hAnsi="Arial Narrow" w:cstheme="minorHAnsi"/>
          <w:b/>
          <w:color w:val="auto"/>
          <w:sz w:val="22"/>
          <w:szCs w:val="22"/>
        </w:rPr>
        <w:t>VEŘEJNÉ ZAKÁZKY</w:t>
      </w:r>
    </w:p>
    <w:p w14:paraId="22DF2D0F" w14:textId="77777777" w:rsidR="000543D2" w:rsidRPr="00A664AE" w:rsidRDefault="000543D2" w:rsidP="00BD5B57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61C436B5" w14:textId="3CFBFC51" w:rsidR="00BD5B57" w:rsidRPr="00A664AE" w:rsidRDefault="00397EF4" w:rsidP="00BD5B57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A664AE">
        <w:rPr>
          <w:rFonts w:ascii="Arial Narrow" w:eastAsia="Times New Roman" w:hAnsi="Arial Narrow" w:cs="Arial"/>
          <w:lang w:eastAsia="cs-CZ"/>
        </w:rPr>
        <w:t xml:space="preserve">Účelem </w:t>
      </w:r>
      <w:r w:rsidR="004811B3" w:rsidRPr="00A664AE">
        <w:rPr>
          <w:rFonts w:ascii="Arial Narrow" w:eastAsia="Times New Roman" w:hAnsi="Arial Narrow" w:cs="Arial"/>
          <w:lang w:eastAsia="cs-CZ"/>
        </w:rPr>
        <w:t xml:space="preserve">této veřejné zakázky je </w:t>
      </w:r>
      <w:r w:rsidRPr="00A664AE">
        <w:rPr>
          <w:rFonts w:ascii="Arial Narrow" w:eastAsia="Times New Roman" w:hAnsi="Arial Narrow" w:cs="Arial"/>
          <w:lang w:eastAsia="cs-CZ"/>
        </w:rPr>
        <w:t>dodávk</w:t>
      </w:r>
      <w:r w:rsidR="004811B3" w:rsidRPr="00A664AE">
        <w:rPr>
          <w:rFonts w:ascii="Arial Narrow" w:eastAsia="Times New Roman" w:hAnsi="Arial Narrow" w:cs="Arial"/>
          <w:lang w:eastAsia="cs-CZ"/>
        </w:rPr>
        <w:t>a</w:t>
      </w:r>
      <w:r w:rsidRPr="00A664AE">
        <w:rPr>
          <w:rFonts w:ascii="Arial Narrow" w:eastAsia="Times New Roman" w:hAnsi="Arial Narrow" w:cs="Arial"/>
          <w:lang w:eastAsia="cs-CZ"/>
        </w:rPr>
        <w:t xml:space="preserve"> </w:t>
      </w:r>
      <w:r w:rsidR="00995183">
        <w:rPr>
          <w:rFonts w:ascii="Arial Narrow" w:eastAsia="Times New Roman" w:hAnsi="Arial Narrow" w:cs="Arial"/>
          <w:lang w:eastAsia="cs-CZ"/>
        </w:rPr>
        <w:t>rotačních vakuových od</w:t>
      </w:r>
      <w:r w:rsidR="000604AA">
        <w:rPr>
          <w:rFonts w:ascii="Arial Narrow" w:eastAsia="Times New Roman" w:hAnsi="Arial Narrow" w:cs="Arial"/>
          <w:lang w:eastAsia="cs-CZ"/>
        </w:rPr>
        <w:t>p</w:t>
      </w:r>
      <w:r w:rsidR="00995183">
        <w:rPr>
          <w:rFonts w:ascii="Arial Narrow" w:eastAsia="Times New Roman" w:hAnsi="Arial Narrow" w:cs="Arial"/>
          <w:lang w:eastAsia="cs-CZ"/>
        </w:rPr>
        <w:t xml:space="preserve">arek </w:t>
      </w:r>
      <w:r w:rsidR="00CE71B8" w:rsidRPr="00A664AE">
        <w:rPr>
          <w:rFonts w:ascii="Arial Narrow" w:eastAsia="Times New Roman" w:hAnsi="Arial Narrow" w:cs="Arial"/>
          <w:lang w:eastAsia="cs-CZ"/>
        </w:rPr>
        <w:t>pro potřeby v syntetických laboratoří</w:t>
      </w:r>
      <w:r w:rsidR="009234BF" w:rsidRPr="00A664AE">
        <w:rPr>
          <w:rFonts w:ascii="Arial Narrow" w:eastAsia="Times New Roman" w:hAnsi="Arial Narrow" w:cs="Arial"/>
          <w:lang w:eastAsia="cs-CZ"/>
        </w:rPr>
        <w:t>.</w:t>
      </w:r>
    </w:p>
    <w:p w14:paraId="516CE0F9" w14:textId="7947052C" w:rsidR="000543D2" w:rsidRPr="00A664AE" w:rsidRDefault="00BD5B57" w:rsidP="00223954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A664AE">
        <w:rPr>
          <w:rFonts w:ascii="Arial Narrow" w:eastAsia="Times New Roman" w:hAnsi="Arial Narrow" w:cs="Arial"/>
          <w:lang w:eastAsia="cs-CZ"/>
        </w:rPr>
        <w:t xml:space="preserve">Předmětem dodávky </w:t>
      </w:r>
      <w:r w:rsidR="00845F65">
        <w:rPr>
          <w:rFonts w:ascii="Arial Narrow" w:eastAsia="Times New Roman" w:hAnsi="Arial Narrow" w:cs="Arial"/>
          <w:lang w:eastAsia="cs-CZ"/>
        </w:rPr>
        <w:t xml:space="preserve">je </w:t>
      </w:r>
      <w:r w:rsidR="0021515D">
        <w:rPr>
          <w:rFonts w:ascii="Arial Narrow" w:eastAsia="Times New Roman" w:hAnsi="Arial Narrow" w:cs="Arial"/>
          <w:lang w:eastAsia="cs-CZ"/>
        </w:rPr>
        <w:t>sestava</w:t>
      </w:r>
      <w:r w:rsidR="00307C77" w:rsidRPr="00A664AE">
        <w:rPr>
          <w:rFonts w:ascii="Arial Narrow" w:eastAsia="Times New Roman" w:hAnsi="Arial Narrow" w:cs="Arial"/>
          <w:lang w:eastAsia="cs-CZ"/>
        </w:rPr>
        <w:t xml:space="preserve"> rotační vakuov</w:t>
      </w:r>
      <w:r w:rsidR="0021515D">
        <w:rPr>
          <w:rFonts w:ascii="Arial Narrow" w:eastAsia="Times New Roman" w:hAnsi="Arial Narrow" w:cs="Arial"/>
          <w:lang w:eastAsia="cs-CZ"/>
        </w:rPr>
        <w:t>é</w:t>
      </w:r>
      <w:r w:rsidR="00307C77" w:rsidRPr="00A664AE">
        <w:rPr>
          <w:rFonts w:ascii="Arial Narrow" w:eastAsia="Times New Roman" w:hAnsi="Arial Narrow" w:cs="Arial"/>
          <w:lang w:eastAsia="cs-CZ"/>
        </w:rPr>
        <w:t xml:space="preserve"> odpar</w:t>
      </w:r>
      <w:r w:rsidR="0021515D">
        <w:rPr>
          <w:rFonts w:ascii="Arial Narrow" w:eastAsia="Times New Roman" w:hAnsi="Arial Narrow" w:cs="Arial"/>
          <w:lang w:eastAsia="cs-CZ"/>
        </w:rPr>
        <w:t>ky</w:t>
      </w:r>
      <w:r w:rsidR="00CA0158" w:rsidRPr="00A664AE">
        <w:rPr>
          <w:rFonts w:ascii="Arial Narrow" w:eastAsia="Times New Roman" w:hAnsi="Arial Narrow" w:cs="Arial"/>
          <w:lang w:eastAsia="cs-CZ"/>
        </w:rPr>
        <w:t xml:space="preserve"> </w:t>
      </w:r>
      <w:r w:rsidR="00845F65">
        <w:rPr>
          <w:rFonts w:ascii="Arial Narrow" w:eastAsia="Times New Roman" w:hAnsi="Arial Narrow" w:cs="Arial"/>
          <w:lang w:eastAsia="cs-CZ"/>
        </w:rPr>
        <w:t>sestávající ze</w:t>
      </w:r>
      <w:r w:rsidR="00CA0158" w:rsidRPr="00A664AE">
        <w:rPr>
          <w:rFonts w:ascii="Arial Narrow" w:eastAsia="Times New Roman" w:hAnsi="Arial Narrow" w:cs="Arial"/>
          <w:lang w:eastAsia="cs-CZ"/>
        </w:rPr>
        <w:t xml:space="preserve"> </w:t>
      </w:r>
      <w:r w:rsidR="00803DD6" w:rsidRPr="00A664AE">
        <w:rPr>
          <w:rFonts w:ascii="Arial Narrow" w:eastAsia="Times New Roman" w:hAnsi="Arial Narrow" w:cs="Arial"/>
          <w:lang w:eastAsia="cs-CZ"/>
        </w:rPr>
        <w:t>samotné odparky, regulátoru vakua</w:t>
      </w:r>
      <w:r w:rsidR="00870B53" w:rsidRPr="00A664AE">
        <w:rPr>
          <w:rFonts w:ascii="Arial Narrow" w:eastAsia="Times New Roman" w:hAnsi="Arial Narrow" w:cs="Arial"/>
          <w:lang w:eastAsia="cs-CZ"/>
        </w:rPr>
        <w:t xml:space="preserve">, </w:t>
      </w:r>
      <w:r w:rsidR="004C4CC9" w:rsidRPr="00A664AE">
        <w:rPr>
          <w:rFonts w:ascii="Arial Narrow" w:eastAsia="Times New Roman" w:hAnsi="Arial Narrow" w:cs="Arial"/>
          <w:lang w:eastAsia="cs-CZ"/>
        </w:rPr>
        <w:t xml:space="preserve">chemicky odolné </w:t>
      </w:r>
      <w:r w:rsidR="00CF0C0F" w:rsidRPr="00A664AE">
        <w:rPr>
          <w:rFonts w:ascii="Arial Narrow" w:eastAsia="Times New Roman" w:hAnsi="Arial Narrow" w:cs="Arial"/>
          <w:lang w:eastAsia="cs-CZ"/>
        </w:rPr>
        <w:t>membránové pumpy</w:t>
      </w:r>
      <w:r w:rsidR="00697896">
        <w:rPr>
          <w:rFonts w:ascii="Arial Narrow" w:eastAsia="Times New Roman" w:hAnsi="Arial Narrow" w:cs="Arial"/>
          <w:lang w:eastAsia="cs-CZ"/>
        </w:rPr>
        <w:t xml:space="preserve"> a vyhřívané lázně</w:t>
      </w:r>
      <w:r w:rsidR="00AA7B54">
        <w:rPr>
          <w:rFonts w:ascii="Arial Narrow" w:eastAsia="Times New Roman" w:hAnsi="Arial Narrow" w:cs="Arial"/>
          <w:lang w:eastAsia="cs-CZ"/>
        </w:rPr>
        <w:t xml:space="preserve">, dále </w:t>
      </w:r>
      <w:r w:rsidR="009E1A8A">
        <w:rPr>
          <w:rFonts w:ascii="Arial Narrow" w:eastAsia="Times New Roman" w:hAnsi="Arial Narrow" w:cs="Arial"/>
          <w:lang w:eastAsia="cs-CZ"/>
        </w:rPr>
        <w:t xml:space="preserve">sedm sestav kompaktních </w:t>
      </w:r>
      <w:r w:rsidR="00340DB9">
        <w:rPr>
          <w:rFonts w:ascii="Arial Narrow" w:eastAsia="Times New Roman" w:hAnsi="Arial Narrow" w:cs="Arial"/>
          <w:lang w:eastAsia="cs-CZ"/>
        </w:rPr>
        <w:t>rotačních vakuových odparek</w:t>
      </w:r>
      <w:r w:rsidR="00CF0C0F" w:rsidRPr="00A664AE">
        <w:rPr>
          <w:rFonts w:ascii="Arial Narrow" w:eastAsia="Times New Roman" w:hAnsi="Arial Narrow" w:cs="Arial"/>
          <w:lang w:eastAsia="cs-CZ"/>
        </w:rPr>
        <w:t xml:space="preserve"> a </w:t>
      </w:r>
      <w:r w:rsidR="00B22ECF">
        <w:rPr>
          <w:rFonts w:ascii="Arial Narrow" w:eastAsia="Times New Roman" w:hAnsi="Arial Narrow" w:cs="Arial"/>
          <w:lang w:eastAsia="cs-CZ"/>
        </w:rPr>
        <w:t xml:space="preserve">přídavný </w:t>
      </w:r>
      <w:r w:rsidR="00CF0C0F" w:rsidRPr="00A664AE">
        <w:rPr>
          <w:rFonts w:ascii="Arial Narrow" w:eastAsia="Times New Roman" w:hAnsi="Arial Narrow" w:cs="Arial"/>
          <w:lang w:eastAsia="cs-CZ"/>
        </w:rPr>
        <w:t xml:space="preserve">recirkulační </w:t>
      </w:r>
      <w:r w:rsidR="003B11B3" w:rsidRPr="00A664AE">
        <w:rPr>
          <w:rFonts w:ascii="Arial Narrow" w:eastAsia="Times New Roman" w:hAnsi="Arial Narrow" w:cs="Arial"/>
          <w:lang w:eastAsia="cs-CZ"/>
        </w:rPr>
        <w:t>chladič</w:t>
      </w:r>
      <w:r w:rsidR="00267859">
        <w:rPr>
          <w:rFonts w:ascii="Arial Narrow" w:eastAsia="Times New Roman" w:hAnsi="Arial Narrow" w:cs="Arial"/>
          <w:lang w:eastAsia="cs-CZ"/>
        </w:rPr>
        <w:t xml:space="preserve"> ke všem sestavám</w:t>
      </w:r>
      <w:r w:rsidR="00C72260" w:rsidRPr="00A664AE">
        <w:rPr>
          <w:rFonts w:ascii="Arial Narrow" w:eastAsia="Times New Roman" w:hAnsi="Arial Narrow" w:cs="Arial"/>
          <w:lang w:eastAsia="cs-CZ"/>
        </w:rPr>
        <w:t>.</w:t>
      </w:r>
    </w:p>
    <w:p w14:paraId="52E031DD" w14:textId="58C71774" w:rsidR="00EE6ADA" w:rsidRPr="00A664AE" w:rsidRDefault="00EE6ADA" w:rsidP="00EE6ADA">
      <w:pPr>
        <w:spacing w:after="120" w:line="240" w:lineRule="auto"/>
        <w:jc w:val="both"/>
        <w:rPr>
          <w:rFonts w:ascii="Arial Narrow" w:eastAsia="Times New Roman" w:hAnsi="Arial Narrow" w:cs="Arial"/>
          <w:lang w:eastAsia="cs-CZ"/>
        </w:rPr>
      </w:pPr>
      <w:r w:rsidRPr="00A664AE">
        <w:rPr>
          <w:rFonts w:ascii="Arial Narrow" w:eastAsia="Times New Roman" w:hAnsi="Arial Narrow" w:cs="Arial"/>
          <w:lang w:eastAsia="cs-CZ"/>
        </w:rPr>
        <w:t xml:space="preserve">Předmětem dodávky je kompletní, nové a zcela funkční zařízení včetně kompletní instalační kvalifikace (IQ), dokumentace, zprovoznění a zaškolení obsluhy v místě dodávky. </w:t>
      </w:r>
    </w:p>
    <w:p w14:paraId="7DE5D288" w14:textId="77777777" w:rsidR="00EE6ADA" w:rsidRPr="00A664AE" w:rsidRDefault="00EE6ADA" w:rsidP="00EE6ADA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A664AE">
        <w:rPr>
          <w:rFonts w:ascii="Arial Narrow" w:eastAsia="Times New Roman" w:hAnsi="Arial Narrow" w:cs="Arial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3EB57898" w14:textId="77777777" w:rsidR="00EE6ADA" w:rsidRPr="00A664AE" w:rsidRDefault="00EE6ADA" w:rsidP="00223954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5E4C9893" w14:textId="77777777" w:rsidR="000543D2" w:rsidRPr="00A664AE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Theme="minorHAnsi" w:eastAsia="Microsoft YaHei" w:hAnsiTheme="minorHAnsi" w:cstheme="minorHAnsi"/>
        </w:rPr>
      </w:pPr>
    </w:p>
    <w:p w14:paraId="3E29D269" w14:textId="113B5039" w:rsidR="002E67E5" w:rsidRPr="00A664AE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 w:rsidRPr="00A664AE">
        <w:rPr>
          <w:rFonts w:ascii="Arial Narrow" w:hAnsi="Arial Narrow" w:cstheme="minorHAnsi"/>
          <w:b/>
          <w:color w:val="auto"/>
          <w:sz w:val="22"/>
          <w:szCs w:val="22"/>
        </w:rPr>
        <w:t>MINIMÁLNÍ TECHNICKÉ PARAMETRY</w:t>
      </w:r>
    </w:p>
    <w:p w14:paraId="0AD8DED2" w14:textId="77777777" w:rsidR="00662800" w:rsidRPr="00A664AE" w:rsidRDefault="00662800" w:rsidP="00B33CBD">
      <w:pPr>
        <w:pStyle w:val="Bezmezer"/>
        <w:rPr>
          <w:rFonts w:asciiTheme="minorHAnsi" w:hAnsiTheme="minorHAnsi" w:cstheme="minorHAnsi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D94F92" w:rsidRPr="00A664AE" w14:paraId="5640C711" w14:textId="77777777" w:rsidTr="0042568D">
        <w:tc>
          <w:tcPr>
            <w:tcW w:w="8500" w:type="dxa"/>
            <w:shd w:val="clear" w:color="auto" w:fill="C5E0B3" w:themeFill="accent6" w:themeFillTint="66"/>
          </w:tcPr>
          <w:p w14:paraId="7A1A1912" w14:textId="24D9A3D9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  <w:bCs/>
              </w:rPr>
            </w:pPr>
            <w:r w:rsidRPr="0038289B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>Rotační vakuová odparka – sestava</w:t>
            </w:r>
          </w:p>
        </w:tc>
      </w:tr>
    </w:tbl>
    <w:p w14:paraId="2D4A484A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94F92" w:rsidRPr="00FE19BC" w14:paraId="0E5BF8EF" w14:textId="77777777" w:rsidTr="0042568D">
        <w:tc>
          <w:tcPr>
            <w:tcW w:w="4540" w:type="dxa"/>
          </w:tcPr>
          <w:p w14:paraId="7BFC3A96" w14:textId="4EEA4C72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0" w:type="dxa"/>
          </w:tcPr>
          <w:p w14:paraId="16607B04" w14:textId="0D83A3AF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FE19BC">
              <w:rPr>
                <w:rFonts w:ascii="Arial Narrow" w:hAnsi="Arial Narrow" w:cstheme="minorHAnsi"/>
                <w:b/>
              </w:rPr>
              <w:t>Parametr nabízený dodavatelem</w:t>
            </w:r>
          </w:p>
        </w:tc>
      </w:tr>
      <w:tr w:rsidR="00D94F92" w:rsidRPr="00A664AE" w14:paraId="7972EE9C" w14:textId="77777777" w:rsidTr="0042568D">
        <w:tc>
          <w:tcPr>
            <w:tcW w:w="4540" w:type="dxa"/>
          </w:tcPr>
          <w:p w14:paraId="741B1FD6" w14:textId="04EB61B3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0" w:type="dxa"/>
          </w:tcPr>
          <w:p w14:paraId="4FA148CE" w14:textId="550FD5BF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D94F92" w:rsidRPr="00A664AE" w14:paraId="7D96EDF8" w14:textId="77777777" w:rsidTr="0042568D">
        <w:tc>
          <w:tcPr>
            <w:tcW w:w="4540" w:type="dxa"/>
          </w:tcPr>
          <w:p w14:paraId="44088F37" w14:textId="50A27BE0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0" w:type="dxa"/>
          </w:tcPr>
          <w:p w14:paraId="176AF71E" w14:textId="0477150C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7267B23B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94F92" w:rsidRPr="00A664AE" w14:paraId="4259FCCF" w14:textId="77777777" w:rsidTr="0042568D">
        <w:tc>
          <w:tcPr>
            <w:tcW w:w="4540" w:type="dxa"/>
          </w:tcPr>
          <w:p w14:paraId="795D625B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A664AE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0E93420F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</w:rPr>
            </w:pPr>
            <w:r w:rsidRPr="00A664AE">
              <w:rPr>
                <w:rFonts w:ascii="Arial Narrow" w:hAnsi="Arial Narrow" w:cstheme="minorHAnsi"/>
                <w:b/>
              </w:rPr>
              <w:t>Technické parametry nabízené dodavatelem*</w:t>
            </w:r>
          </w:p>
        </w:tc>
      </w:tr>
      <w:tr w:rsidR="00D94F92" w:rsidRPr="00A664AE" w14:paraId="21A1EFFA" w14:textId="77777777" w:rsidTr="0042568D">
        <w:tc>
          <w:tcPr>
            <w:tcW w:w="4540" w:type="dxa"/>
          </w:tcPr>
          <w:p w14:paraId="2769B69D" w14:textId="22A8BE39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otační vakuová odparka s </w:t>
            </w:r>
            <w:r w:rsidRPr="00A664AE">
              <w:rPr>
                <w:rFonts w:ascii="Arial Narrow" w:hAnsi="Arial Narrow"/>
              </w:rPr>
              <w:t>rotační rychlosti</w:t>
            </w:r>
            <w:r>
              <w:rPr>
                <w:rFonts w:ascii="Arial Narrow" w:hAnsi="Arial Narrow"/>
              </w:rPr>
              <w:t xml:space="preserve"> alespoň</w:t>
            </w:r>
            <w:r w:rsidRPr="00A664AE">
              <w:rPr>
                <w:rFonts w:ascii="Arial Narrow" w:hAnsi="Arial Narrow"/>
              </w:rPr>
              <w:t xml:space="preserve"> 10 až 280 </w:t>
            </w:r>
            <w:proofErr w:type="spellStart"/>
            <w:r w:rsidRPr="00A664AE">
              <w:rPr>
                <w:rFonts w:ascii="Arial Narrow" w:hAnsi="Arial Narrow"/>
              </w:rPr>
              <w:t>ot</w:t>
            </w:r>
            <w:proofErr w:type="spellEnd"/>
            <w:r w:rsidRPr="00A664AE">
              <w:rPr>
                <w:rFonts w:ascii="Arial Narrow" w:hAnsi="Arial Narrow"/>
              </w:rPr>
              <w:t>. / min.,</w:t>
            </w:r>
          </w:p>
        </w:tc>
        <w:tc>
          <w:tcPr>
            <w:tcW w:w="3960" w:type="dxa"/>
          </w:tcPr>
          <w:p w14:paraId="1D8F6853" w14:textId="6E1F0E73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5CF20146" w14:textId="77777777" w:rsidTr="0042568D">
        <w:tc>
          <w:tcPr>
            <w:tcW w:w="4540" w:type="dxa"/>
          </w:tcPr>
          <w:p w14:paraId="43065724" w14:textId="38FDEF49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elektronický zdvih,</w:t>
            </w:r>
          </w:p>
        </w:tc>
        <w:tc>
          <w:tcPr>
            <w:tcW w:w="3960" w:type="dxa"/>
          </w:tcPr>
          <w:p w14:paraId="6549D80B" w14:textId="2822102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7C02A27D" w14:textId="77777777" w:rsidTr="0042568D">
        <w:tc>
          <w:tcPr>
            <w:tcW w:w="4540" w:type="dxa"/>
          </w:tcPr>
          <w:p w14:paraId="4825A3E3" w14:textId="39385731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 xml:space="preserve">součástí je vertikální chladič, 1L jímací a odpařovací baňka, </w:t>
            </w:r>
            <w:proofErr w:type="spellStart"/>
            <w:r w:rsidRPr="00A664AE">
              <w:rPr>
                <w:rFonts w:ascii="Arial Narrow" w:hAnsi="Arial Narrow"/>
              </w:rPr>
              <w:t>vapour</w:t>
            </w:r>
            <w:proofErr w:type="spellEnd"/>
            <w:r w:rsidRPr="00A664AE">
              <w:rPr>
                <w:rFonts w:ascii="Arial Narrow" w:hAnsi="Arial Narrow"/>
              </w:rPr>
              <w:t xml:space="preserve"> </w:t>
            </w:r>
            <w:proofErr w:type="spellStart"/>
            <w:r w:rsidRPr="00A664AE">
              <w:rPr>
                <w:rFonts w:ascii="Arial Narrow" w:hAnsi="Arial Narrow"/>
              </w:rPr>
              <w:t>duct</w:t>
            </w:r>
            <w:proofErr w:type="spellEnd"/>
            <w:r w:rsidRPr="00A664AE">
              <w:rPr>
                <w:rFonts w:ascii="Arial Narrow" w:hAnsi="Arial Narrow"/>
              </w:rPr>
              <w:t xml:space="preserve">, multifunkční </w:t>
            </w:r>
            <w:proofErr w:type="spellStart"/>
            <w:r w:rsidRPr="00A664AE">
              <w:rPr>
                <w:rFonts w:ascii="Arial Narrow" w:hAnsi="Arial Narrow"/>
              </w:rPr>
              <w:t>combi-clip</w:t>
            </w:r>
            <w:proofErr w:type="spellEnd"/>
            <w:r w:rsidRPr="00A664AE">
              <w:rPr>
                <w:rFonts w:ascii="Arial Narrow" w:hAnsi="Arial Narrow"/>
              </w:rPr>
              <w:t xml:space="preserve"> (fixace odpařovací baňky, snadné odjímání) a další drobné příslušenství pro okamžitý provoz,</w:t>
            </w:r>
          </w:p>
        </w:tc>
        <w:tc>
          <w:tcPr>
            <w:tcW w:w="3960" w:type="dxa"/>
          </w:tcPr>
          <w:p w14:paraId="670D159A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6261524" w14:textId="77777777" w:rsidTr="0042568D">
        <w:tc>
          <w:tcPr>
            <w:tcW w:w="4540" w:type="dxa"/>
          </w:tcPr>
          <w:p w14:paraId="05B8E858" w14:textId="61A7CEA5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proofErr w:type="spellStart"/>
            <w:r w:rsidRPr="003F36D1">
              <w:rPr>
                <w:rFonts w:ascii="Arial Narrow" w:hAnsi="Arial Narrow"/>
              </w:rPr>
              <w:t>Woulffova</w:t>
            </w:r>
            <w:proofErr w:type="spellEnd"/>
            <w:r w:rsidRPr="003F36D1">
              <w:rPr>
                <w:rFonts w:ascii="Arial Narrow" w:hAnsi="Arial Narrow"/>
              </w:rPr>
              <w:t xml:space="preserve"> láhev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21B63543" w14:textId="6024E9AB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0DB52B9" w14:textId="77777777" w:rsidTr="0042568D">
        <w:tc>
          <w:tcPr>
            <w:tcW w:w="4540" w:type="dxa"/>
          </w:tcPr>
          <w:p w14:paraId="0C2084AF" w14:textId="39A2E502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poplastované sklo,</w:t>
            </w:r>
          </w:p>
        </w:tc>
        <w:tc>
          <w:tcPr>
            <w:tcW w:w="3960" w:type="dxa"/>
          </w:tcPr>
          <w:p w14:paraId="568ED70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2F7589DE" w14:textId="77777777" w:rsidTr="0042568D">
        <w:tc>
          <w:tcPr>
            <w:tcW w:w="4540" w:type="dxa"/>
          </w:tcPr>
          <w:p w14:paraId="39016BBC" w14:textId="272C8E57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nastavitelný úhel v</w:t>
            </w:r>
            <w:r>
              <w:rPr>
                <w:rFonts w:ascii="Arial Narrow" w:hAnsi="Arial Narrow"/>
              </w:rPr>
              <w:t xml:space="preserve"> alespoň </w:t>
            </w:r>
            <w:r w:rsidRPr="00A664AE">
              <w:rPr>
                <w:rFonts w:ascii="Arial Narrow" w:hAnsi="Arial Narrow"/>
              </w:rPr>
              <w:t>7 pozicích umožňující použití baňky různých velikostí,</w:t>
            </w:r>
          </w:p>
        </w:tc>
        <w:tc>
          <w:tcPr>
            <w:tcW w:w="3960" w:type="dxa"/>
          </w:tcPr>
          <w:p w14:paraId="068ECDB0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5C6722C6" w14:textId="77777777" w:rsidTr="0042568D">
        <w:tc>
          <w:tcPr>
            <w:tcW w:w="4540" w:type="dxa"/>
          </w:tcPr>
          <w:p w14:paraId="4B36D494" w14:textId="4C15D792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lastRenderedPageBreak/>
              <w:t>velký horní otvor se šroubovacím uzávěrem (snadné čištění chladiče),</w:t>
            </w:r>
          </w:p>
        </w:tc>
        <w:tc>
          <w:tcPr>
            <w:tcW w:w="3960" w:type="dxa"/>
          </w:tcPr>
          <w:p w14:paraId="1185FDD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2B45958" w14:textId="77777777" w:rsidTr="0042568D">
        <w:tc>
          <w:tcPr>
            <w:tcW w:w="4540" w:type="dxa"/>
          </w:tcPr>
          <w:p w14:paraId="7BADFCB0" w14:textId="034889B6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ochranná třída IP21</w:t>
            </w:r>
            <w:r>
              <w:rPr>
                <w:rFonts w:ascii="Arial Narrow" w:hAnsi="Arial Narrow"/>
              </w:rPr>
              <w:t xml:space="preserve"> nebo lepší</w:t>
            </w:r>
            <w:r w:rsidRPr="00A664AE"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5CC3E851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54BFAC45" w14:textId="77777777" w:rsidTr="0042568D">
        <w:tc>
          <w:tcPr>
            <w:tcW w:w="4540" w:type="dxa"/>
          </w:tcPr>
          <w:p w14:paraId="3BD470B7" w14:textId="4488F1D6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5C5FCC">
              <w:rPr>
                <w:rFonts w:ascii="Arial Narrow" w:hAnsi="Arial Narrow"/>
              </w:rPr>
              <w:t>úhel ponoření 10–50°,</w:t>
            </w:r>
          </w:p>
        </w:tc>
        <w:tc>
          <w:tcPr>
            <w:tcW w:w="3960" w:type="dxa"/>
          </w:tcPr>
          <w:p w14:paraId="5FF4FDF6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DC23548" w14:textId="77777777" w:rsidTr="0042568D">
        <w:tc>
          <w:tcPr>
            <w:tcW w:w="4540" w:type="dxa"/>
          </w:tcPr>
          <w:p w14:paraId="5840AE1A" w14:textId="157960E5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rozsah vertikálního nastavení 220 mm,</w:t>
            </w:r>
          </w:p>
        </w:tc>
        <w:tc>
          <w:tcPr>
            <w:tcW w:w="3960" w:type="dxa"/>
          </w:tcPr>
          <w:p w14:paraId="44640FE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44A964B" w14:textId="77777777" w:rsidTr="0042568D">
        <w:tc>
          <w:tcPr>
            <w:tcW w:w="4540" w:type="dxa"/>
          </w:tcPr>
          <w:p w14:paraId="2E82DF61" w14:textId="7B801184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rozsah nastavení detekce mezní polohy 170 mm,</w:t>
            </w:r>
          </w:p>
        </w:tc>
        <w:tc>
          <w:tcPr>
            <w:tcW w:w="3960" w:type="dxa"/>
          </w:tcPr>
          <w:p w14:paraId="6DC04601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79E72E1" w14:textId="77777777" w:rsidTr="0042568D">
        <w:tc>
          <w:tcPr>
            <w:tcW w:w="4540" w:type="dxa"/>
          </w:tcPr>
          <w:p w14:paraId="3C746D86" w14:textId="29721A71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maximální kapacita baňky alespoň 3 kg</w:t>
            </w:r>
          </w:p>
        </w:tc>
        <w:tc>
          <w:tcPr>
            <w:tcW w:w="3960" w:type="dxa"/>
          </w:tcPr>
          <w:p w14:paraId="599A82F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AD023C6" w14:textId="77777777" w:rsidTr="0042568D">
        <w:tc>
          <w:tcPr>
            <w:tcW w:w="4540" w:type="dxa"/>
          </w:tcPr>
          <w:p w14:paraId="34A9E9F8" w14:textId="5CA2218D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  <w:b/>
                <w:bCs/>
              </w:rPr>
              <w:t>Vyhřívaná lázeň pro vodu a olej v nerezu</w:t>
            </w:r>
            <w:r w:rsidRPr="00A664AE">
              <w:rPr>
                <w:rFonts w:ascii="Arial Narrow" w:hAnsi="Arial Narrow"/>
              </w:rPr>
              <w:t>, odnímatelná, samostatně pracující,</w:t>
            </w:r>
          </w:p>
        </w:tc>
        <w:tc>
          <w:tcPr>
            <w:tcW w:w="3960" w:type="dxa"/>
          </w:tcPr>
          <w:p w14:paraId="7581ACD3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CBFF5EF" w14:textId="77777777" w:rsidTr="0042568D">
        <w:tc>
          <w:tcPr>
            <w:tcW w:w="4540" w:type="dxa"/>
          </w:tcPr>
          <w:p w14:paraId="6DF925FD" w14:textId="5D5087D4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 xml:space="preserve">řízený teplotní rozsah </w:t>
            </w:r>
            <w:r>
              <w:rPr>
                <w:rFonts w:ascii="Arial Narrow" w:hAnsi="Arial Narrow"/>
              </w:rPr>
              <w:t xml:space="preserve">alespoň </w:t>
            </w:r>
            <w:r w:rsidRPr="00A664AE">
              <w:rPr>
                <w:rFonts w:ascii="Arial Narrow" w:hAnsi="Arial Narrow"/>
              </w:rPr>
              <w:t>do 2</w:t>
            </w:r>
            <w:r>
              <w:rPr>
                <w:rFonts w:ascii="Arial Narrow" w:hAnsi="Arial Narrow"/>
              </w:rPr>
              <w:t>0</w:t>
            </w:r>
            <w:r w:rsidRPr="00A664AE">
              <w:rPr>
                <w:rFonts w:ascii="Arial Narrow" w:hAnsi="Arial Narrow"/>
              </w:rPr>
              <w:t>0 °C, přesnost ± 1 °C při 95 °C nebo lepší,</w:t>
            </w:r>
          </w:p>
        </w:tc>
        <w:tc>
          <w:tcPr>
            <w:tcW w:w="3960" w:type="dxa"/>
          </w:tcPr>
          <w:p w14:paraId="0A334A8F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5CECFFA" w14:textId="77777777" w:rsidTr="0042568D">
        <w:tc>
          <w:tcPr>
            <w:tcW w:w="4540" w:type="dxa"/>
          </w:tcPr>
          <w:p w14:paraId="1B4AD58D" w14:textId="273F0DA4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 xml:space="preserve">max. objem baňky: 5 l, </w:t>
            </w:r>
          </w:p>
        </w:tc>
        <w:tc>
          <w:tcPr>
            <w:tcW w:w="3960" w:type="dxa"/>
          </w:tcPr>
          <w:p w14:paraId="20EF424A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73A780D3" w14:textId="77777777" w:rsidTr="0042568D">
        <w:tc>
          <w:tcPr>
            <w:tcW w:w="4540" w:type="dxa"/>
          </w:tcPr>
          <w:p w14:paraId="3A0D5B0D" w14:textId="76BEDD4A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objem lázně alespoň 5,5 l,</w:t>
            </w:r>
          </w:p>
        </w:tc>
        <w:tc>
          <w:tcPr>
            <w:tcW w:w="3960" w:type="dxa"/>
          </w:tcPr>
          <w:p w14:paraId="2D6AC22A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25F10CFD" w14:textId="77777777" w:rsidTr="0042568D">
        <w:tc>
          <w:tcPr>
            <w:tcW w:w="4540" w:type="dxa"/>
          </w:tcPr>
          <w:p w14:paraId="7C060800" w14:textId="2014C127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ochrana proti přehřívání,</w:t>
            </w:r>
          </w:p>
        </w:tc>
        <w:tc>
          <w:tcPr>
            <w:tcW w:w="3960" w:type="dxa"/>
          </w:tcPr>
          <w:p w14:paraId="0E6DD0D4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415381C" w14:textId="77777777" w:rsidTr="0042568D">
        <w:tc>
          <w:tcPr>
            <w:tcW w:w="4540" w:type="dxa"/>
          </w:tcPr>
          <w:p w14:paraId="65A26105" w14:textId="08288F4C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dva integrované ergonomické úchyty usnadňující přenášení,</w:t>
            </w:r>
          </w:p>
        </w:tc>
        <w:tc>
          <w:tcPr>
            <w:tcW w:w="3960" w:type="dxa"/>
          </w:tcPr>
          <w:p w14:paraId="2170EBDD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09F3B48" w14:textId="77777777" w:rsidTr="0042568D">
        <w:tc>
          <w:tcPr>
            <w:tcW w:w="4540" w:type="dxa"/>
          </w:tcPr>
          <w:p w14:paraId="3D162DD7" w14:textId="0EABD66E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blokovací funkce – uzamčení nastavené teploty topné lázně,</w:t>
            </w:r>
          </w:p>
        </w:tc>
        <w:tc>
          <w:tcPr>
            <w:tcW w:w="3960" w:type="dxa"/>
          </w:tcPr>
          <w:p w14:paraId="16E95644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20C3CA6D" w14:textId="77777777" w:rsidTr="0042568D">
        <w:tc>
          <w:tcPr>
            <w:tcW w:w="4540" w:type="dxa"/>
          </w:tcPr>
          <w:p w14:paraId="47B2050F" w14:textId="58723D9D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bezdrátové spojení lázně s odparkou,</w:t>
            </w:r>
          </w:p>
        </w:tc>
        <w:tc>
          <w:tcPr>
            <w:tcW w:w="3960" w:type="dxa"/>
          </w:tcPr>
          <w:p w14:paraId="1378EA5E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130327C" w14:textId="77777777" w:rsidTr="0042568D">
        <w:tc>
          <w:tcPr>
            <w:tcW w:w="4540" w:type="dxa"/>
          </w:tcPr>
          <w:p w14:paraId="12398CDF" w14:textId="39C52AB9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/>
              </w:rPr>
              <w:t>digitální LCD displej zobrazující všechny provozní parametry,</w:t>
            </w:r>
          </w:p>
        </w:tc>
        <w:tc>
          <w:tcPr>
            <w:tcW w:w="3960" w:type="dxa"/>
          </w:tcPr>
          <w:p w14:paraId="44DDEF40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D37E867" w14:textId="77777777" w:rsidTr="0042568D">
        <w:tc>
          <w:tcPr>
            <w:tcW w:w="4540" w:type="dxa"/>
          </w:tcPr>
          <w:p w14:paraId="010D766C" w14:textId="5986436D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6C1184">
              <w:rPr>
                <w:rFonts w:ascii="Arial Narrow" w:hAnsi="Arial Narrow"/>
                <w:b/>
                <w:bCs/>
              </w:rPr>
              <w:t xml:space="preserve">Ovládací jednotka s </w:t>
            </w:r>
            <w:r w:rsidRPr="00BB6784">
              <w:rPr>
                <w:rFonts w:ascii="Arial Narrow" w:hAnsi="Arial Narrow"/>
                <w:b/>
                <w:bCs/>
              </w:rPr>
              <w:t>LCD displejem</w:t>
            </w:r>
            <w:r w:rsidRPr="00BB6784">
              <w:rPr>
                <w:rFonts w:ascii="Arial Narrow" w:hAnsi="Arial Narrow"/>
              </w:rPr>
              <w:t xml:space="preserve"> – zobraz</w:t>
            </w:r>
            <w:r>
              <w:rPr>
                <w:rFonts w:ascii="Arial Narrow" w:hAnsi="Arial Narrow"/>
              </w:rPr>
              <w:t>ení</w:t>
            </w:r>
            <w:r w:rsidRPr="00BB6784">
              <w:rPr>
                <w:rFonts w:ascii="Arial Narrow" w:hAnsi="Arial Narrow"/>
              </w:rPr>
              <w:t xml:space="preserve"> provozní</w:t>
            </w:r>
            <w:r>
              <w:rPr>
                <w:rFonts w:ascii="Arial Narrow" w:hAnsi="Arial Narrow"/>
              </w:rPr>
              <w:t>ch</w:t>
            </w:r>
            <w:r w:rsidRPr="00BB6784">
              <w:rPr>
                <w:rFonts w:ascii="Arial Narrow" w:hAnsi="Arial Narrow"/>
              </w:rPr>
              <w:t xml:space="preserve"> a nastaven</w:t>
            </w:r>
            <w:r>
              <w:rPr>
                <w:rFonts w:ascii="Arial Narrow" w:hAnsi="Arial Narrow"/>
              </w:rPr>
              <w:t>ých</w:t>
            </w:r>
            <w:r w:rsidRPr="00BB6784">
              <w:rPr>
                <w:rFonts w:ascii="Arial Narrow" w:hAnsi="Arial Narrow"/>
              </w:rPr>
              <w:t xml:space="preserve"> parametr</w:t>
            </w:r>
            <w:r>
              <w:rPr>
                <w:rFonts w:ascii="Arial Narrow" w:hAnsi="Arial Narrow"/>
              </w:rPr>
              <w:t>ů</w:t>
            </w:r>
            <w:r w:rsidRPr="00BB6784">
              <w:rPr>
                <w:rFonts w:ascii="Arial Narrow" w:hAnsi="Arial Narrow"/>
              </w:rPr>
              <w:t xml:space="preserve">, </w:t>
            </w:r>
          </w:p>
        </w:tc>
        <w:tc>
          <w:tcPr>
            <w:tcW w:w="3960" w:type="dxa"/>
          </w:tcPr>
          <w:p w14:paraId="7C84C9A0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537D9EC" w14:textId="77777777" w:rsidTr="0042568D">
        <w:tc>
          <w:tcPr>
            <w:tcW w:w="4540" w:type="dxa"/>
          </w:tcPr>
          <w:p w14:paraId="0A7505E4" w14:textId="7741401C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ožnost </w:t>
            </w:r>
            <w:r w:rsidRPr="00FF61A0">
              <w:rPr>
                <w:rFonts w:ascii="Arial Narrow" w:hAnsi="Arial Narrow"/>
              </w:rPr>
              <w:t>připojit na odparku, pumpu nebo stojan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466FAC75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75EAD75A" w14:textId="77777777" w:rsidTr="0042568D">
        <w:tc>
          <w:tcPr>
            <w:tcW w:w="4540" w:type="dxa"/>
          </w:tcPr>
          <w:p w14:paraId="0AB00F46" w14:textId="0A5472E3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43D93">
              <w:rPr>
                <w:rFonts w:ascii="Arial Narrow" w:hAnsi="Arial Narrow"/>
              </w:rPr>
              <w:t>zvukový signál při ukončení destilace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1F46B06C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8DEF5BB" w14:textId="77777777" w:rsidTr="0042568D">
        <w:tc>
          <w:tcPr>
            <w:tcW w:w="4540" w:type="dxa"/>
          </w:tcPr>
          <w:p w14:paraId="4D5499C5" w14:textId="57AE7DA7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utomatické nastavení parametrů výběrem z integrované knihovny rozpouštědel,</w:t>
            </w:r>
          </w:p>
        </w:tc>
        <w:tc>
          <w:tcPr>
            <w:tcW w:w="3960" w:type="dxa"/>
          </w:tcPr>
          <w:p w14:paraId="419C00FE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A8A0598" w14:textId="77777777" w:rsidTr="0042568D">
        <w:tc>
          <w:tcPr>
            <w:tcW w:w="4540" w:type="dxa"/>
          </w:tcPr>
          <w:p w14:paraId="3C85B829" w14:textId="2D883631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2734FF">
              <w:rPr>
                <w:rFonts w:ascii="Arial Narrow" w:hAnsi="Arial Narrow"/>
              </w:rPr>
              <w:t>knihovna dílů, test těsnosti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70F6E3B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8B736E8" w14:textId="77777777" w:rsidTr="0042568D">
        <w:tc>
          <w:tcPr>
            <w:tcW w:w="4540" w:type="dxa"/>
          </w:tcPr>
          <w:p w14:paraId="2C0581A5" w14:textId="76C53B0C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9B7CCA">
              <w:rPr>
                <w:rFonts w:ascii="Arial Narrow" w:hAnsi="Arial Narrow"/>
              </w:rPr>
              <w:t>vzdálené monitorování (APP) přes</w:t>
            </w:r>
            <w:r>
              <w:rPr>
                <w:rFonts w:ascii="Arial Narrow" w:hAnsi="Arial Narrow"/>
              </w:rPr>
              <w:t xml:space="preserve"> </w:t>
            </w:r>
            <w:r w:rsidRPr="009B7CCA">
              <w:rPr>
                <w:rFonts w:ascii="Arial Narrow" w:hAnsi="Arial Narrow"/>
              </w:rPr>
              <w:t>smartphone / tablet informuje uživatele</w:t>
            </w:r>
            <w:r>
              <w:rPr>
                <w:rFonts w:ascii="Arial Narrow" w:hAnsi="Arial Narrow"/>
              </w:rPr>
              <w:t xml:space="preserve"> o aktuálním stavu destilace</w:t>
            </w:r>
            <w:r w:rsidRPr="009B7CCA">
              <w:rPr>
                <w:rFonts w:ascii="Arial Narrow" w:hAnsi="Arial Narrow"/>
              </w:rPr>
              <w:t xml:space="preserve">, </w:t>
            </w:r>
          </w:p>
        </w:tc>
        <w:tc>
          <w:tcPr>
            <w:tcW w:w="3960" w:type="dxa"/>
          </w:tcPr>
          <w:p w14:paraId="6A4B6038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CED6837" w14:textId="77777777" w:rsidTr="0042568D">
        <w:tc>
          <w:tcPr>
            <w:tcW w:w="4540" w:type="dxa"/>
          </w:tcPr>
          <w:p w14:paraId="71662170" w14:textId="675DD435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D968E5">
              <w:rPr>
                <w:rFonts w:ascii="Arial Narrow" w:hAnsi="Arial Narrow"/>
              </w:rPr>
              <w:t>prevence proti přetlaku</w:t>
            </w:r>
            <w:r>
              <w:rPr>
                <w:rFonts w:ascii="Arial Narrow" w:hAnsi="Arial Narrow"/>
              </w:rPr>
              <w:t>:</w:t>
            </w:r>
            <w:r w:rsidRPr="00D968E5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a</w:t>
            </w:r>
            <w:r w:rsidRPr="00D968E5">
              <w:rPr>
                <w:rFonts w:ascii="Arial Narrow" w:hAnsi="Arial Narrow"/>
              </w:rPr>
              <w:t>utomatické odvzdušnění při tlaku nad 1300 mbar (nastavitelné</w:t>
            </w:r>
            <w:r>
              <w:rPr>
                <w:rFonts w:ascii="Arial Narrow" w:hAnsi="Arial Narrow"/>
              </w:rPr>
              <w:t xml:space="preserve"> </w:t>
            </w:r>
            <w:r w:rsidRPr="00D968E5">
              <w:rPr>
                <w:rFonts w:ascii="Arial Narrow" w:hAnsi="Arial Narrow"/>
              </w:rPr>
              <w:t>v rozmezí 1300–1000 mbar)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761DB674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33E9E5CA" w14:textId="77777777" w:rsidTr="0042568D">
        <w:tc>
          <w:tcPr>
            <w:tcW w:w="4540" w:type="dxa"/>
          </w:tcPr>
          <w:p w14:paraId="6AC3EB5B" w14:textId="4CB0B7B1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A07046">
              <w:rPr>
                <w:rFonts w:ascii="Arial Narrow" w:hAnsi="Arial Narrow"/>
              </w:rPr>
              <w:t xml:space="preserve">ežim </w:t>
            </w:r>
            <w:r w:rsidR="004F6451">
              <w:rPr>
                <w:rFonts w:ascii="Arial Narrow" w:hAnsi="Arial Narrow"/>
              </w:rPr>
              <w:t xml:space="preserve">ke snížení </w:t>
            </w:r>
            <w:r w:rsidR="0051103E">
              <w:rPr>
                <w:rFonts w:ascii="Arial Narrow" w:hAnsi="Arial Narrow"/>
              </w:rPr>
              <w:t>spotřeby energie vypnutím lázně při dlouh</w:t>
            </w:r>
            <w:r w:rsidR="00394D3C">
              <w:rPr>
                <w:rFonts w:ascii="Arial Narrow" w:hAnsi="Arial Narrow"/>
              </w:rPr>
              <w:t>odobé</w:t>
            </w:r>
            <w:r w:rsidR="0051103E">
              <w:rPr>
                <w:rFonts w:ascii="Arial Narrow" w:hAnsi="Arial Narrow"/>
              </w:rPr>
              <w:t xml:space="preserve"> nečinnosti</w:t>
            </w:r>
            <w:r w:rsidR="00394D3C"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7928F91E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3F17962" w14:textId="77777777" w:rsidTr="0042568D">
        <w:tc>
          <w:tcPr>
            <w:tcW w:w="4540" w:type="dxa"/>
          </w:tcPr>
          <w:p w14:paraId="2F2153D2" w14:textId="034BE529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0234E6">
              <w:rPr>
                <w:rFonts w:ascii="Arial Narrow" w:hAnsi="Arial Narrow"/>
              </w:rPr>
              <w:t xml:space="preserve">ruční regulace podtlaku, </w:t>
            </w:r>
          </w:p>
        </w:tc>
        <w:tc>
          <w:tcPr>
            <w:tcW w:w="3960" w:type="dxa"/>
          </w:tcPr>
          <w:p w14:paraId="2C99662C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907A149" w14:textId="77777777" w:rsidTr="0042568D">
        <w:tc>
          <w:tcPr>
            <w:tcW w:w="4540" w:type="dxa"/>
          </w:tcPr>
          <w:p w14:paraId="31CA5E73" w14:textId="243E581D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0234E6">
              <w:rPr>
                <w:rFonts w:ascii="Arial Narrow" w:hAnsi="Arial Narrow"/>
              </w:rPr>
              <w:t>funkce časovače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3960" w:type="dxa"/>
          </w:tcPr>
          <w:p w14:paraId="3B961DF2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09EA6692" w14:textId="77777777" w:rsidTr="0042568D">
        <w:tc>
          <w:tcPr>
            <w:tcW w:w="4540" w:type="dxa"/>
          </w:tcPr>
          <w:p w14:paraId="04C3353B" w14:textId="5367CAFC" w:rsidR="00D94F92" w:rsidRPr="00EF0135" w:rsidRDefault="00D94F92" w:rsidP="0042568D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EF0135">
              <w:rPr>
                <w:rFonts w:ascii="Arial Narrow" w:hAnsi="Arial Narrow"/>
                <w:b/>
                <w:bCs/>
              </w:rPr>
              <w:lastRenderedPageBreak/>
              <w:t>Membránová chemicky odolná pumpa</w:t>
            </w:r>
          </w:p>
        </w:tc>
        <w:tc>
          <w:tcPr>
            <w:tcW w:w="3960" w:type="dxa"/>
          </w:tcPr>
          <w:p w14:paraId="4FDDC564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5A83B65B" w14:textId="77777777" w:rsidTr="0042568D">
        <w:tc>
          <w:tcPr>
            <w:tcW w:w="4540" w:type="dxa"/>
          </w:tcPr>
          <w:p w14:paraId="1B59A0C9" w14:textId="22CC751A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E75DB5">
              <w:rPr>
                <w:rFonts w:ascii="Arial Narrow" w:hAnsi="Arial Narrow"/>
              </w:rPr>
              <w:t>sací objem 1.8 m</w:t>
            </w:r>
            <w:r w:rsidRPr="00E75DB5">
              <w:rPr>
                <w:rFonts w:ascii="Arial Narrow" w:hAnsi="Arial Narrow"/>
                <w:vertAlign w:val="superscript"/>
              </w:rPr>
              <w:t>3</w:t>
            </w:r>
            <w:r w:rsidRPr="00E75DB5">
              <w:rPr>
                <w:rFonts w:ascii="Arial Narrow" w:hAnsi="Arial Narrow"/>
              </w:rPr>
              <w:t>/h</w:t>
            </w:r>
            <w:r>
              <w:rPr>
                <w:rFonts w:ascii="Arial Narrow" w:hAnsi="Arial Narrow"/>
              </w:rPr>
              <w:t xml:space="preserve"> nebo lepší</w:t>
            </w:r>
            <w:r w:rsidRPr="00E75DB5">
              <w:rPr>
                <w:rFonts w:ascii="Arial Narrow" w:hAnsi="Arial Narrow"/>
              </w:rPr>
              <w:t xml:space="preserve">, </w:t>
            </w:r>
          </w:p>
        </w:tc>
        <w:tc>
          <w:tcPr>
            <w:tcW w:w="3960" w:type="dxa"/>
          </w:tcPr>
          <w:p w14:paraId="5879FA49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152BDFC3" w14:textId="77777777" w:rsidTr="0042568D">
        <w:tc>
          <w:tcPr>
            <w:tcW w:w="4540" w:type="dxa"/>
          </w:tcPr>
          <w:p w14:paraId="09F7BA39" w14:textId="1F00CA62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E75DB5">
              <w:rPr>
                <w:rFonts w:ascii="Arial Narrow" w:hAnsi="Arial Narrow"/>
              </w:rPr>
              <w:t>konečné (absolutní) vakuum 5 mbar ± 2 mbar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7FAFC52A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0EAECB8" w14:textId="77777777" w:rsidTr="0042568D">
        <w:tc>
          <w:tcPr>
            <w:tcW w:w="4540" w:type="dxa"/>
          </w:tcPr>
          <w:p w14:paraId="4F33E6EC" w14:textId="792DD3EF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lučnost max. do 60</w:t>
            </w:r>
            <w:r w:rsidRPr="001A7EDC">
              <w:rPr>
                <w:rFonts w:ascii="Arial Narrow" w:hAnsi="Arial Narrow"/>
              </w:rPr>
              <w:t xml:space="preserve"> dB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152ED696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6180B978" w14:textId="77777777" w:rsidTr="0042568D">
        <w:tc>
          <w:tcPr>
            <w:tcW w:w="4540" w:type="dxa"/>
          </w:tcPr>
          <w:p w14:paraId="0F88197A" w14:textId="6DACF29E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C044CA">
              <w:rPr>
                <w:rFonts w:ascii="Arial Narrow" w:hAnsi="Arial Narrow"/>
              </w:rPr>
              <w:t xml:space="preserve">maximální rychlost 1500 </w:t>
            </w:r>
            <w:proofErr w:type="spellStart"/>
            <w:r w:rsidRPr="00C044CA">
              <w:rPr>
                <w:rFonts w:ascii="Arial Narrow" w:hAnsi="Arial Narrow"/>
              </w:rPr>
              <w:t>rpm</w:t>
            </w:r>
            <w:proofErr w:type="spellEnd"/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73460D7F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D94F92" w:rsidRPr="00A664AE" w14:paraId="45B1E8CA" w14:textId="77777777" w:rsidTr="0042568D">
        <w:tc>
          <w:tcPr>
            <w:tcW w:w="4540" w:type="dxa"/>
          </w:tcPr>
          <w:p w14:paraId="22582602" w14:textId="29E487F5" w:rsidR="00D94F92" w:rsidRPr="00A664AE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087F72">
              <w:rPr>
                <w:rFonts w:ascii="Arial Narrow" w:hAnsi="Arial Narrow"/>
              </w:rPr>
              <w:t>kontrolní okno umožňuj</w:t>
            </w:r>
            <w:r>
              <w:rPr>
                <w:rFonts w:ascii="Arial Narrow" w:hAnsi="Arial Narrow"/>
              </w:rPr>
              <w:t>ící</w:t>
            </w:r>
            <w:r w:rsidRPr="00087F72">
              <w:rPr>
                <w:rFonts w:ascii="Arial Narrow" w:hAnsi="Arial Narrow"/>
              </w:rPr>
              <w:t xml:space="preserve"> vizuálně pozorovat </w:t>
            </w:r>
            <w:r>
              <w:rPr>
                <w:rFonts w:ascii="Arial Narrow" w:hAnsi="Arial Narrow"/>
              </w:rPr>
              <w:t xml:space="preserve">stav znečištění </w:t>
            </w:r>
            <w:r w:rsidRPr="00087F72">
              <w:rPr>
                <w:rFonts w:ascii="Arial Narrow" w:hAnsi="Arial Narrow"/>
              </w:rPr>
              <w:t>hlav a</w:t>
            </w:r>
            <w:r>
              <w:rPr>
                <w:rFonts w:ascii="Arial Narrow" w:hAnsi="Arial Narrow"/>
              </w:rPr>
              <w:t xml:space="preserve"> </w:t>
            </w:r>
            <w:r w:rsidRPr="00087F72">
              <w:rPr>
                <w:rFonts w:ascii="Arial Narrow" w:hAnsi="Arial Narrow"/>
              </w:rPr>
              <w:t>membrán</w:t>
            </w:r>
            <w:r>
              <w:rPr>
                <w:rFonts w:ascii="Arial Narrow" w:hAnsi="Arial Narrow"/>
              </w:rPr>
              <w:t>.</w:t>
            </w:r>
            <w:r w:rsidRPr="00087F7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960" w:type="dxa"/>
          </w:tcPr>
          <w:p w14:paraId="2AB6E668" w14:textId="77777777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</w:tbl>
    <w:p w14:paraId="03649D48" w14:textId="77777777" w:rsidR="008F270B" w:rsidRDefault="008F270B"/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D94F92" w:rsidRPr="0038289B" w14:paraId="51B94E69" w14:textId="77777777" w:rsidTr="0042568D">
        <w:tc>
          <w:tcPr>
            <w:tcW w:w="8500" w:type="dxa"/>
            <w:shd w:val="clear" w:color="auto" w:fill="C5E0B3" w:themeFill="accent6" w:themeFillTint="66"/>
          </w:tcPr>
          <w:p w14:paraId="0A49F143" w14:textId="7993B3DE" w:rsidR="00D94F92" w:rsidRPr="0038289B" w:rsidRDefault="00D94F92" w:rsidP="0042568D">
            <w:pPr>
              <w:spacing w:after="120" w:line="240" w:lineRule="auto"/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</w:pPr>
            <w:r w:rsidRPr="0038289B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>Kompaktní rotační vakuová odparka – sestava</w:t>
            </w:r>
          </w:p>
        </w:tc>
      </w:tr>
    </w:tbl>
    <w:p w14:paraId="6EFDF797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8F270B" w:rsidRPr="00A664AE" w14:paraId="1873B8B3" w14:textId="77777777" w:rsidTr="0042568D">
        <w:tc>
          <w:tcPr>
            <w:tcW w:w="4540" w:type="dxa"/>
          </w:tcPr>
          <w:p w14:paraId="37F3DCB9" w14:textId="46505BEE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A664AE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0" w:type="dxa"/>
          </w:tcPr>
          <w:p w14:paraId="21677156" w14:textId="13E383B8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FE19BC">
              <w:rPr>
                <w:rFonts w:ascii="Arial Narrow" w:hAnsi="Arial Narrow" w:cstheme="minorHAnsi"/>
                <w:b/>
              </w:rPr>
              <w:t>Parametr nabízený dodavatelem</w:t>
            </w:r>
          </w:p>
        </w:tc>
      </w:tr>
      <w:tr w:rsidR="00D94F92" w:rsidRPr="00A664AE" w14:paraId="7677A676" w14:textId="77777777" w:rsidTr="0042568D">
        <w:tc>
          <w:tcPr>
            <w:tcW w:w="4540" w:type="dxa"/>
          </w:tcPr>
          <w:p w14:paraId="672F1DD0" w14:textId="342C1901" w:rsidR="00D94F92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0" w:type="dxa"/>
          </w:tcPr>
          <w:p w14:paraId="1597AA94" w14:textId="1AC80E3D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D94F92" w:rsidRPr="00A664AE" w14:paraId="791897B7" w14:textId="77777777" w:rsidTr="0042568D">
        <w:tc>
          <w:tcPr>
            <w:tcW w:w="4540" w:type="dxa"/>
          </w:tcPr>
          <w:p w14:paraId="41EDCE74" w14:textId="7EDF3C07" w:rsidR="00D94F92" w:rsidRDefault="00D94F92" w:rsidP="0042568D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0" w:type="dxa"/>
          </w:tcPr>
          <w:p w14:paraId="5B161460" w14:textId="550EDB71" w:rsidR="00D94F92" w:rsidRPr="00A664AE" w:rsidRDefault="00D94F92" w:rsidP="0042568D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20103F10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8F270B" w:rsidRPr="00A664AE" w14:paraId="1B8ED428" w14:textId="77777777" w:rsidTr="0042568D">
        <w:tc>
          <w:tcPr>
            <w:tcW w:w="4540" w:type="dxa"/>
          </w:tcPr>
          <w:p w14:paraId="5476E6F8" w14:textId="48F1466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A664AE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70878F3C" w14:textId="6B26C411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b/>
              </w:rPr>
              <w:t>Technické parametry nabízené dodavatelem*</w:t>
            </w:r>
          </w:p>
        </w:tc>
      </w:tr>
      <w:tr w:rsidR="008F270B" w:rsidRPr="00A664AE" w14:paraId="7239664B" w14:textId="77777777" w:rsidTr="0042568D">
        <w:tc>
          <w:tcPr>
            <w:tcW w:w="4540" w:type="dxa"/>
          </w:tcPr>
          <w:p w14:paraId="31AE3009" w14:textId="5A4AE234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9F589D">
              <w:rPr>
                <w:rFonts w:ascii="Arial Narrow" w:hAnsi="Arial Narrow"/>
              </w:rPr>
              <w:t>opný výkon: 1 000 W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027589F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8D688DF" w14:textId="77777777" w:rsidTr="0042568D">
        <w:tc>
          <w:tcPr>
            <w:tcW w:w="4540" w:type="dxa"/>
          </w:tcPr>
          <w:p w14:paraId="1F164E9A" w14:textId="5EF310D4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7D1841">
              <w:rPr>
                <w:rFonts w:ascii="Arial Narrow" w:hAnsi="Arial Narrow"/>
              </w:rPr>
              <w:t>ozsah teploty topné lázně a</w:t>
            </w:r>
            <w:r>
              <w:rPr>
                <w:rFonts w:ascii="Arial Narrow" w:hAnsi="Arial Narrow"/>
              </w:rPr>
              <w:t>lespoň do</w:t>
            </w:r>
            <w:r w:rsidRPr="007D1841">
              <w:rPr>
                <w:rFonts w:ascii="Arial Narrow" w:hAnsi="Arial Narrow"/>
              </w:rPr>
              <w:t xml:space="preserve"> 95 °C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35D21E05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33B82D2" w14:textId="77777777" w:rsidTr="0042568D">
        <w:tc>
          <w:tcPr>
            <w:tcW w:w="4540" w:type="dxa"/>
          </w:tcPr>
          <w:p w14:paraId="394DB1CC" w14:textId="4A800638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</w:t>
            </w:r>
            <w:r w:rsidRPr="00895045">
              <w:rPr>
                <w:rFonts w:ascii="Arial Narrow" w:hAnsi="Arial Narrow"/>
              </w:rPr>
              <w:t>řesnost nastavení topné lázně: ± 1 °C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74AAB054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6404BC8A" w14:textId="77777777" w:rsidTr="0042568D">
        <w:tc>
          <w:tcPr>
            <w:tcW w:w="4540" w:type="dxa"/>
          </w:tcPr>
          <w:p w14:paraId="2D169951" w14:textId="16B58FF4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</w:t>
            </w:r>
            <w:r w:rsidRPr="00895045">
              <w:rPr>
                <w:rFonts w:ascii="Arial Narrow" w:hAnsi="Arial Narrow"/>
              </w:rPr>
              <w:t>řesnost regulace topné lázně: ± 2 °C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570488E6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0FDFEB18" w14:textId="77777777" w:rsidTr="0042568D">
        <w:tc>
          <w:tcPr>
            <w:tcW w:w="4540" w:type="dxa"/>
          </w:tcPr>
          <w:p w14:paraId="24C1E3EF" w14:textId="1FBF6C42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</w:t>
            </w:r>
            <w:r w:rsidRPr="005B2A09">
              <w:rPr>
                <w:rFonts w:ascii="Arial Narrow" w:hAnsi="Arial Narrow"/>
              </w:rPr>
              <w:t xml:space="preserve">ysokoteplotní pojistka: </w:t>
            </w:r>
            <w:r>
              <w:rPr>
                <w:rFonts w:ascii="Arial Narrow" w:hAnsi="Arial Narrow"/>
              </w:rPr>
              <w:t xml:space="preserve">až do </w:t>
            </w:r>
            <w:r w:rsidRPr="005B2A09">
              <w:rPr>
                <w:rFonts w:ascii="Arial Narrow" w:hAnsi="Arial Narrow"/>
              </w:rPr>
              <w:t>140 °C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3D520D95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5CBB999" w14:textId="77777777" w:rsidTr="0042568D">
        <w:tc>
          <w:tcPr>
            <w:tcW w:w="4540" w:type="dxa"/>
          </w:tcPr>
          <w:p w14:paraId="1C4AA2A8" w14:textId="461260EE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</w:t>
            </w:r>
            <w:r w:rsidRPr="00E2302D">
              <w:rPr>
                <w:rFonts w:ascii="Arial Narrow" w:hAnsi="Arial Narrow"/>
              </w:rPr>
              <w:t>nitřní průměr topné lázně: 175 mm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764EBD93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04209D87" w14:textId="77777777" w:rsidTr="0042568D">
        <w:tc>
          <w:tcPr>
            <w:tcW w:w="4540" w:type="dxa"/>
          </w:tcPr>
          <w:p w14:paraId="28FE9032" w14:textId="3877B47F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</w:t>
            </w:r>
            <w:r w:rsidRPr="009733D4">
              <w:rPr>
                <w:rFonts w:ascii="Arial Narrow" w:hAnsi="Arial Narrow"/>
              </w:rPr>
              <w:t>bjem ohřívací lázně: 2 l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48EE96EB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5DDC3A3" w14:textId="77777777" w:rsidTr="0042568D">
        <w:tc>
          <w:tcPr>
            <w:tcW w:w="4540" w:type="dxa"/>
          </w:tcPr>
          <w:p w14:paraId="294EB129" w14:textId="6328FEAF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</w:t>
            </w:r>
            <w:r w:rsidRPr="002B1A0C">
              <w:rPr>
                <w:rFonts w:ascii="Arial Narrow" w:hAnsi="Arial Narrow"/>
              </w:rPr>
              <w:t xml:space="preserve">apalina topné lázně: </w:t>
            </w:r>
            <w:r>
              <w:rPr>
                <w:rFonts w:ascii="Arial Narrow" w:hAnsi="Arial Narrow"/>
              </w:rPr>
              <w:t>v</w:t>
            </w:r>
            <w:r w:rsidRPr="002B1A0C">
              <w:rPr>
                <w:rFonts w:ascii="Arial Narrow" w:hAnsi="Arial Narrow"/>
              </w:rPr>
              <w:t>oda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4AEF3554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CCE3BDA" w14:textId="77777777" w:rsidTr="0042568D">
        <w:tc>
          <w:tcPr>
            <w:tcW w:w="4540" w:type="dxa"/>
          </w:tcPr>
          <w:p w14:paraId="37A7222D" w14:textId="0842ADA6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D307EA">
              <w:rPr>
                <w:rFonts w:ascii="Arial Narrow" w:hAnsi="Arial Narrow"/>
              </w:rPr>
              <w:t>aximální velikost baňky</w:t>
            </w:r>
            <w:r>
              <w:rPr>
                <w:rFonts w:ascii="Arial Narrow" w:hAnsi="Arial Narrow"/>
              </w:rPr>
              <w:t xml:space="preserve"> alespoň</w:t>
            </w:r>
            <w:r w:rsidRPr="00D307EA">
              <w:rPr>
                <w:rFonts w:ascii="Arial Narrow" w:hAnsi="Arial Narrow"/>
              </w:rPr>
              <w:t xml:space="preserve"> 1 000 ml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21D6E9A6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26A16FD2" w14:textId="77777777" w:rsidTr="0042568D">
        <w:tc>
          <w:tcPr>
            <w:tcW w:w="4540" w:type="dxa"/>
          </w:tcPr>
          <w:p w14:paraId="1EDAFD07" w14:textId="03695306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690880">
              <w:rPr>
                <w:rFonts w:ascii="Arial Narrow" w:hAnsi="Arial Narrow"/>
              </w:rPr>
              <w:t xml:space="preserve">aximální </w:t>
            </w:r>
            <w:r>
              <w:rPr>
                <w:rFonts w:ascii="Arial Narrow" w:hAnsi="Arial Narrow"/>
              </w:rPr>
              <w:t>hmotnost obsahu</w:t>
            </w:r>
            <w:r w:rsidRPr="00690880">
              <w:rPr>
                <w:rFonts w:ascii="Arial Narrow" w:hAnsi="Arial Narrow"/>
              </w:rPr>
              <w:t xml:space="preserve"> baňky </w:t>
            </w:r>
            <w:r>
              <w:rPr>
                <w:rFonts w:ascii="Arial Narrow" w:hAnsi="Arial Narrow"/>
              </w:rPr>
              <w:t>alespoň</w:t>
            </w:r>
            <w:r w:rsidRPr="00D307EA">
              <w:rPr>
                <w:rFonts w:ascii="Arial Narrow" w:hAnsi="Arial Narrow"/>
              </w:rPr>
              <w:t xml:space="preserve"> </w:t>
            </w:r>
            <w:r w:rsidRPr="00690880">
              <w:rPr>
                <w:rFonts w:ascii="Arial Narrow" w:hAnsi="Arial Narrow"/>
              </w:rPr>
              <w:t>800 g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5229BF6C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053DA1C" w14:textId="77777777" w:rsidTr="0042568D">
        <w:tc>
          <w:tcPr>
            <w:tcW w:w="4540" w:type="dxa"/>
          </w:tcPr>
          <w:p w14:paraId="1A4BA01C" w14:textId="7F49099B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ú</w:t>
            </w:r>
            <w:r w:rsidRPr="00E64737">
              <w:rPr>
                <w:rFonts w:ascii="Arial Narrow" w:hAnsi="Arial Narrow"/>
              </w:rPr>
              <w:t>hel ponoření</w:t>
            </w:r>
            <w:r>
              <w:rPr>
                <w:rFonts w:ascii="Arial Narrow" w:hAnsi="Arial Narrow"/>
              </w:rPr>
              <w:t xml:space="preserve"> v rozsahu</w:t>
            </w:r>
            <w:r w:rsidRPr="00E64737">
              <w:rPr>
                <w:rFonts w:ascii="Arial Narrow" w:hAnsi="Arial Narrow"/>
              </w:rPr>
              <w:t xml:space="preserve"> 20–50°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624A1D53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0CE09853" w14:textId="77777777" w:rsidTr="0042568D">
        <w:tc>
          <w:tcPr>
            <w:tcW w:w="4540" w:type="dxa"/>
          </w:tcPr>
          <w:p w14:paraId="44D18A86" w14:textId="2379CCC5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444C0D">
              <w:rPr>
                <w:rFonts w:ascii="Arial Narrow" w:hAnsi="Arial Narrow"/>
              </w:rPr>
              <w:t xml:space="preserve">ozsah otáček: </w:t>
            </w:r>
            <w:r>
              <w:rPr>
                <w:rFonts w:ascii="Arial Narrow" w:hAnsi="Arial Narrow"/>
              </w:rPr>
              <w:t xml:space="preserve">alespoň </w:t>
            </w:r>
            <w:r w:rsidRPr="00444C0D">
              <w:rPr>
                <w:rFonts w:ascii="Arial Narrow" w:hAnsi="Arial Narrow"/>
              </w:rPr>
              <w:t>10–330 otáček za minutu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35BC1E3B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319D42CF" w14:textId="77777777" w:rsidTr="0042568D">
        <w:tc>
          <w:tcPr>
            <w:tcW w:w="4540" w:type="dxa"/>
          </w:tcPr>
          <w:p w14:paraId="1F40684B" w14:textId="59978044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</w:t>
            </w:r>
            <w:r w:rsidRPr="00CA5680">
              <w:rPr>
                <w:rFonts w:ascii="Arial Narrow" w:hAnsi="Arial Narrow"/>
              </w:rPr>
              <w:t>astavitelná výška zdvihu</w:t>
            </w:r>
            <w:r>
              <w:rPr>
                <w:rFonts w:ascii="Arial Narrow" w:hAnsi="Arial Narrow"/>
              </w:rPr>
              <w:t xml:space="preserve"> alespoň</w:t>
            </w:r>
            <w:r w:rsidRPr="00CA5680">
              <w:rPr>
                <w:rFonts w:ascii="Arial Narrow" w:hAnsi="Arial Narrow"/>
              </w:rPr>
              <w:t xml:space="preserve"> 180 mm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04EDCB4F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6B5974AF" w14:textId="77777777" w:rsidTr="0042568D">
        <w:tc>
          <w:tcPr>
            <w:tcW w:w="4540" w:type="dxa"/>
          </w:tcPr>
          <w:p w14:paraId="7E26DCE7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proofErr w:type="spellStart"/>
            <w:r w:rsidRPr="003F36D1">
              <w:rPr>
                <w:rFonts w:ascii="Arial Narrow" w:hAnsi="Arial Narrow"/>
              </w:rPr>
              <w:t>Woulffova</w:t>
            </w:r>
            <w:proofErr w:type="spellEnd"/>
            <w:r w:rsidRPr="003F36D1">
              <w:rPr>
                <w:rFonts w:ascii="Arial Narrow" w:hAnsi="Arial Narrow"/>
              </w:rPr>
              <w:t xml:space="preserve"> láhev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33F57A16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725F977E" w14:textId="77777777" w:rsidTr="0042568D">
        <w:tc>
          <w:tcPr>
            <w:tcW w:w="4540" w:type="dxa"/>
          </w:tcPr>
          <w:p w14:paraId="2DEFBAEC" w14:textId="4864B9C0" w:rsidR="008F270B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</w:t>
            </w:r>
            <w:r w:rsidRPr="00367799">
              <w:rPr>
                <w:rFonts w:ascii="Arial Narrow" w:hAnsi="Arial Narrow"/>
              </w:rPr>
              <w:t>ertikální chladič pro připojení k chladícímu mediu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60E2A84E" w14:textId="0A2D104E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032B303F" w14:textId="77777777" w:rsidTr="0042568D">
        <w:tc>
          <w:tcPr>
            <w:tcW w:w="4540" w:type="dxa"/>
          </w:tcPr>
          <w:p w14:paraId="7918C002" w14:textId="47B0EA14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</w:t>
            </w:r>
            <w:r w:rsidRPr="00DA5213">
              <w:rPr>
                <w:rFonts w:ascii="Arial Narrow" w:hAnsi="Arial Narrow"/>
              </w:rPr>
              <w:t xml:space="preserve">hladící plocha </w:t>
            </w:r>
            <w:r>
              <w:rPr>
                <w:rFonts w:ascii="Arial Narrow" w:hAnsi="Arial Narrow"/>
              </w:rPr>
              <w:t>alespoň</w:t>
            </w:r>
            <w:r w:rsidRPr="00DA5213">
              <w:rPr>
                <w:rFonts w:ascii="Arial Narrow" w:hAnsi="Arial Narrow"/>
              </w:rPr>
              <w:t xml:space="preserve"> 1</w:t>
            </w:r>
            <w:r>
              <w:rPr>
                <w:rFonts w:ascii="Arial Narrow" w:hAnsi="Arial Narrow"/>
              </w:rPr>
              <w:t xml:space="preserve"> </w:t>
            </w:r>
            <w:r w:rsidRPr="00DA5213">
              <w:rPr>
                <w:rFonts w:ascii="Arial Narrow" w:hAnsi="Arial Narrow"/>
              </w:rPr>
              <w:t>2</w:t>
            </w:r>
            <w:r>
              <w:rPr>
                <w:rFonts w:ascii="Arial Narrow" w:hAnsi="Arial Narrow"/>
              </w:rPr>
              <w:t>0</w:t>
            </w:r>
            <w:r w:rsidRPr="00DA5213">
              <w:rPr>
                <w:rFonts w:ascii="Arial Narrow" w:hAnsi="Arial Narrow"/>
              </w:rPr>
              <w:t>0 cm</w:t>
            </w:r>
            <w:r w:rsidRPr="00DA5213">
              <w:rPr>
                <w:rFonts w:ascii="Arial Narrow" w:hAnsi="Arial Narrow"/>
                <w:vertAlign w:val="superscript"/>
              </w:rPr>
              <w:t>2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458B118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CA1B0E6" w14:textId="77777777" w:rsidTr="0042568D">
        <w:tc>
          <w:tcPr>
            <w:tcW w:w="4540" w:type="dxa"/>
          </w:tcPr>
          <w:p w14:paraId="3CF0C5AF" w14:textId="33946482" w:rsidR="008F270B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p</w:t>
            </w:r>
            <w:r w:rsidRPr="00C521F1">
              <w:rPr>
                <w:rFonts w:ascii="Arial Narrow" w:hAnsi="Arial Narrow"/>
              </w:rPr>
              <w:t>oplastovaný chladič a sběrná nádoba</w:t>
            </w:r>
          </w:p>
        </w:tc>
        <w:tc>
          <w:tcPr>
            <w:tcW w:w="3960" w:type="dxa"/>
          </w:tcPr>
          <w:p w14:paraId="7BDCB1E6" w14:textId="6D643F74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2210783" w14:textId="77777777" w:rsidTr="0042568D">
        <w:tc>
          <w:tcPr>
            <w:tcW w:w="4540" w:type="dxa"/>
          </w:tcPr>
          <w:p w14:paraId="2AE6A513" w14:textId="30ED30B8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</w:t>
            </w:r>
            <w:r w:rsidRPr="00475339">
              <w:rPr>
                <w:rFonts w:ascii="Arial Narrow" w:hAnsi="Arial Narrow"/>
              </w:rPr>
              <w:t>akuové těsnění</w:t>
            </w:r>
            <w:r>
              <w:rPr>
                <w:rFonts w:ascii="Arial Narrow" w:hAnsi="Arial Narrow"/>
              </w:rPr>
              <w:t xml:space="preserve"> z</w:t>
            </w:r>
            <w:r w:rsidRPr="00475339">
              <w:rPr>
                <w:rFonts w:ascii="Arial Narrow" w:hAnsi="Arial Narrow"/>
              </w:rPr>
              <w:t xml:space="preserve"> PTFE, NBR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6D57889E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62240E62" w14:textId="77777777" w:rsidTr="0042568D">
        <w:tc>
          <w:tcPr>
            <w:tcW w:w="4540" w:type="dxa"/>
          </w:tcPr>
          <w:p w14:paraId="7247E396" w14:textId="4AD5B546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</w:t>
            </w:r>
            <w:r w:rsidRPr="009277CF">
              <w:rPr>
                <w:rFonts w:ascii="Arial Narrow" w:hAnsi="Arial Narrow"/>
              </w:rPr>
              <w:t>avzdušňovací ventil</w:t>
            </w:r>
            <w:r>
              <w:rPr>
                <w:rFonts w:ascii="Arial Narrow" w:hAnsi="Arial Narrow"/>
              </w:rPr>
              <w:t xml:space="preserve"> z</w:t>
            </w:r>
            <w:r w:rsidRPr="009277CF">
              <w:rPr>
                <w:rFonts w:ascii="Arial Narrow" w:hAnsi="Arial Narrow"/>
              </w:rPr>
              <w:t xml:space="preserve"> PTFE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4AF2DD63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DDBE0FF" w14:textId="77777777" w:rsidTr="0042568D">
        <w:tc>
          <w:tcPr>
            <w:tcW w:w="4540" w:type="dxa"/>
          </w:tcPr>
          <w:p w14:paraId="7E7F9B25" w14:textId="53B243AF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687D32">
              <w:rPr>
                <w:rFonts w:ascii="Arial Narrow" w:hAnsi="Arial Narrow"/>
              </w:rPr>
              <w:t>ožnost otočení ovládacího panelu o 90 °C a tím zmenšení velikosti odparky</w:t>
            </w:r>
          </w:p>
        </w:tc>
        <w:tc>
          <w:tcPr>
            <w:tcW w:w="3960" w:type="dxa"/>
          </w:tcPr>
          <w:p w14:paraId="006FD8C6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7E5996CC" w14:textId="77777777" w:rsidTr="0042568D">
        <w:tc>
          <w:tcPr>
            <w:tcW w:w="4540" w:type="dxa"/>
          </w:tcPr>
          <w:p w14:paraId="575371E6" w14:textId="637CB245" w:rsidR="008F270B" w:rsidRPr="00A664AE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 w:rsidRPr="00650770">
              <w:rPr>
                <w:rFonts w:ascii="Arial Narrow" w:hAnsi="Arial Narrow"/>
              </w:rPr>
              <w:t>IP ochrana: 42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3745730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29D596D6" w14:textId="77777777" w:rsidTr="0042568D">
        <w:tc>
          <w:tcPr>
            <w:tcW w:w="4540" w:type="dxa"/>
          </w:tcPr>
          <w:p w14:paraId="1D7DD4E4" w14:textId="4E19C2A9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EF0135">
              <w:rPr>
                <w:rFonts w:ascii="Arial Narrow" w:hAnsi="Arial Narrow"/>
                <w:b/>
                <w:bCs/>
              </w:rPr>
              <w:t>Membránov</w:t>
            </w:r>
            <w:r>
              <w:rPr>
                <w:rFonts w:ascii="Arial Narrow" w:hAnsi="Arial Narrow"/>
                <w:b/>
                <w:bCs/>
              </w:rPr>
              <w:t>á</w:t>
            </w:r>
            <w:r w:rsidRPr="00EF0135">
              <w:rPr>
                <w:rFonts w:ascii="Arial Narrow" w:hAnsi="Arial Narrow"/>
                <w:b/>
                <w:bCs/>
              </w:rPr>
              <w:t xml:space="preserve"> chemicky odoln</w:t>
            </w:r>
            <w:r>
              <w:rPr>
                <w:rFonts w:ascii="Arial Narrow" w:hAnsi="Arial Narrow"/>
                <w:b/>
                <w:bCs/>
              </w:rPr>
              <w:t>á</w:t>
            </w:r>
            <w:r w:rsidRPr="00EF0135">
              <w:rPr>
                <w:rFonts w:ascii="Arial Narrow" w:hAnsi="Arial Narrow"/>
                <w:b/>
                <w:bCs/>
              </w:rPr>
              <w:t xml:space="preserve"> pump</w:t>
            </w:r>
            <w:r>
              <w:rPr>
                <w:rFonts w:ascii="Arial Narrow" w:hAnsi="Arial Narrow"/>
                <w:b/>
                <w:bCs/>
              </w:rPr>
              <w:t xml:space="preserve">a </w:t>
            </w:r>
          </w:p>
        </w:tc>
        <w:tc>
          <w:tcPr>
            <w:tcW w:w="3960" w:type="dxa"/>
          </w:tcPr>
          <w:p w14:paraId="7F5CE54C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20A4ECEC" w14:textId="77777777" w:rsidTr="0042568D">
        <w:tc>
          <w:tcPr>
            <w:tcW w:w="4540" w:type="dxa"/>
          </w:tcPr>
          <w:p w14:paraId="02085DE6" w14:textId="5985B2EB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E75DB5">
              <w:rPr>
                <w:rFonts w:ascii="Arial Narrow" w:hAnsi="Arial Narrow"/>
              </w:rPr>
              <w:t>sací objem 1</w:t>
            </w:r>
            <w:r>
              <w:rPr>
                <w:rFonts w:ascii="Arial Narrow" w:hAnsi="Arial Narrow"/>
              </w:rPr>
              <w:t>,5</w:t>
            </w:r>
            <w:r w:rsidRPr="00E75DB5">
              <w:rPr>
                <w:rFonts w:ascii="Arial Narrow" w:hAnsi="Arial Narrow"/>
              </w:rPr>
              <w:t xml:space="preserve"> m</w:t>
            </w:r>
            <w:r w:rsidRPr="00E75DB5">
              <w:rPr>
                <w:rFonts w:ascii="Arial Narrow" w:hAnsi="Arial Narrow"/>
                <w:vertAlign w:val="superscript"/>
              </w:rPr>
              <w:t>3</w:t>
            </w:r>
            <w:r w:rsidRPr="00E75DB5">
              <w:rPr>
                <w:rFonts w:ascii="Arial Narrow" w:hAnsi="Arial Narrow"/>
              </w:rPr>
              <w:t>/h</w:t>
            </w:r>
            <w:r>
              <w:rPr>
                <w:rFonts w:ascii="Arial Narrow" w:hAnsi="Arial Narrow"/>
              </w:rPr>
              <w:t xml:space="preserve"> nebo lepší</w:t>
            </w:r>
            <w:r w:rsidRPr="00E75DB5">
              <w:rPr>
                <w:rFonts w:ascii="Arial Narrow" w:hAnsi="Arial Narrow"/>
              </w:rPr>
              <w:t xml:space="preserve">, </w:t>
            </w:r>
          </w:p>
        </w:tc>
        <w:tc>
          <w:tcPr>
            <w:tcW w:w="3960" w:type="dxa"/>
          </w:tcPr>
          <w:p w14:paraId="1606DEFA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1E0655D5" w14:textId="77777777" w:rsidTr="0042568D">
        <w:tc>
          <w:tcPr>
            <w:tcW w:w="4540" w:type="dxa"/>
          </w:tcPr>
          <w:p w14:paraId="4B2D0BBF" w14:textId="4DDF8543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E75DB5">
              <w:rPr>
                <w:rFonts w:ascii="Arial Narrow" w:hAnsi="Arial Narrow"/>
              </w:rPr>
              <w:t xml:space="preserve">konečné (absolutní) vakuum </w:t>
            </w:r>
            <w:r>
              <w:rPr>
                <w:rFonts w:ascii="Arial Narrow" w:hAnsi="Arial Narrow"/>
              </w:rPr>
              <w:t>10</w:t>
            </w:r>
            <w:r w:rsidRPr="00E75DB5">
              <w:rPr>
                <w:rFonts w:ascii="Arial Narrow" w:hAnsi="Arial Narrow"/>
              </w:rPr>
              <w:t xml:space="preserve"> mbar </w:t>
            </w:r>
            <w:r>
              <w:rPr>
                <w:rFonts w:ascii="Arial Narrow" w:hAnsi="Arial Narrow"/>
              </w:rPr>
              <w:t>nebo lepší,</w:t>
            </w:r>
          </w:p>
        </w:tc>
        <w:tc>
          <w:tcPr>
            <w:tcW w:w="3960" w:type="dxa"/>
          </w:tcPr>
          <w:p w14:paraId="1A287B13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53DDC438" w14:textId="77777777" w:rsidTr="0042568D">
        <w:tc>
          <w:tcPr>
            <w:tcW w:w="4540" w:type="dxa"/>
          </w:tcPr>
          <w:p w14:paraId="74177C41" w14:textId="3D9CCD00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>hlučnost max. do 60</w:t>
            </w:r>
            <w:r w:rsidRPr="001A7EDC">
              <w:rPr>
                <w:rFonts w:ascii="Arial Narrow" w:hAnsi="Arial Narrow"/>
              </w:rPr>
              <w:t xml:space="preserve"> dB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4406CC7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DC0B579" w14:textId="77777777" w:rsidTr="0042568D">
        <w:tc>
          <w:tcPr>
            <w:tcW w:w="4540" w:type="dxa"/>
          </w:tcPr>
          <w:p w14:paraId="2407C20A" w14:textId="2CEFBB30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>m</w:t>
            </w:r>
            <w:r w:rsidRPr="00180777">
              <w:rPr>
                <w:rFonts w:ascii="Arial Narrow" w:hAnsi="Arial Narrow"/>
              </w:rPr>
              <w:t>otor: DC bezkartáčový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58ABB161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6272DAAA" w14:textId="77777777" w:rsidTr="0042568D">
        <w:tc>
          <w:tcPr>
            <w:tcW w:w="4540" w:type="dxa"/>
          </w:tcPr>
          <w:p w14:paraId="74FEB7A0" w14:textId="1DDBA791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650770">
              <w:rPr>
                <w:rFonts w:ascii="Arial Narrow" w:hAnsi="Arial Narrow"/>
              </w:rPr>
              <w:t xml:space="preserve">IP ochrana: </w:t>
            </w:r>
            <w:r>
              <w:rPr>
                <w:rFonts w:ascii="Arial Narrow" w:hAnsi="Arial Narrow"/>
              </w:rPr>
              <w:t>21 nebo lepší.</w:t>
            </w:r>
          </w:p>
        </w:tc>
        <w:tc>
          <w:tcPr>
            <w:tcW w:w="3960" w:type="dxa"/>
          </w:tcPr>
          <w:p w14:paraId="6AD758B4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CDA1429" w14:textId="77777777" w:rsidTr="0042568D">
        <w:tc>
          <w:tcPr>
            <w:tcW w:w="4540" w:type="dxa"/>
          </w:tcPr>
          <w:p w14:paraId="0A3AB0D6" w14:textId="000A1FC5" w:rsidR="008F270B" w:rsidRPr="004B067E" w:rsidRDefault="008F270B" w:rsidP="008F270B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4B067E">
              <w:rPr>
                <w:rFonts w:ascii="Arial Narrow" w:hAnsi="Arial Narrow"/>
                <w:b/>
                <w:bCs/>
              </w:rPr>
              <w:t xml:space="preserve">Ovládací panel </w:t>
            </w:r>
            <w:r>
              <w:rPr>
                <w:rFonts w:ascii="Arial Narrow" w:hAnsi="Arial Narrow"/>
                <w:b/>
                <w:bCs/>
              </w:rPr>
              <w:t xml:space="preserve">membránové pumpy </w:t>
            </w:r>
            <w:r w:rsidRPr="004B067E">
              <w:rPr>
                <w:rFonts w:ascii="Arial Narrow" w:hAnsi="Arial Narrow"/>
                <w:b/>
                <w:bCs/>
              </w:rPr>
              <w:t>s displejem,</w:t>
            </w:r>
          </w:p>
        </w:tc>
        <w:tc>
          <w:tcPr>
            <w:tcW w:w="3960" w:type="dxa"/>
          </w:tcPr>
          <w:p w14:paraId="089EBD8A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46EF141" w14:textId="77777777" w:rsidTr="0042568D">
        <w:tc>
          <w:tcPr>
            <w:tcW w:w="4540" w:type="dxa"/>
          </w:tcPr>
          <w:p w14:paraId="73AD82B2" w14:textId="5B0DB76E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474BF8">
              <w:rPr>
                <w:rFonts w:ascii="Arial Narrow" w:hAnsi="Arial Narrow"/>
              </w:rPr>
              <w:t>ozsah měření: 1 400 - 0 mbar,</w:t>
            </w:r>
          </w:p>
        </w:tc>
        <w:tc>
          <w:tcPr>
            <w:tcW w:w="3960" w:type="dxa"/>
          </w:tcPr>
          <w:p w14:paraId="627BDA34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13C16D1C" w14:textId="77777777" w:rsidTr="0042568D">
        <w:tc>
          <w:tcPr>
            <w:tcW w:w="4540" w:type="dxa"/>
          </w:tcPr>
          <w:p w14:paraId="6F2A27D2" w14:textId="5A70A6DF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CA661A">
              <w:rPr>
                <w:rFonts w:ascii="Arial Narrow" w:hAnsi="Arial Narrow"/>
              </w:rPr>
              <w:t>egulační rozsah</w:t>
            </w:r>
            <w:r>
              <w:rPr>
                <w:rFonts w:ascii="Arial Narrow" w:hAnsi="Arial Narrow"/>
              </w:rPr>
              <w:t xml:space="preserve"> tlaku</w:t>
            </w:r>
            <w:r w:rsidRPr="00CA661A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o</w:t>
            </w:r>
            <w:r w:rsidRPr="00CA661A">
              <w:rPr>
                <w:rFonts w:ascii="Arial Narrow" w:hAnsi="Arial Narrow"/>
              </w:rPr>
              <w:t xml:space="preserve">kolní prostředí </w:t>
            </w:r>
            <w:r>
              <w:rPr>
                <w:rFonts w:ascii="Arial Narrow" w:hAnsi="Arial Narrow"/>
              </w:rPr>
              <w:t>až</w:t>
            </w:r>
            <w:r w:rsidRPr="00CA661A">
              <w:rPr>
                <w:rFonts w:ascii="Arial Narrow" w:hAnsi="Arial Narrow"/>
              </w:rPr>
              <w:t xml:space="preserve"> 0 mbar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3F46A1FE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364C7F23" w14:textId="77777777" w:rsidTr="0042568D">
        <w:tc>
          <w:tcPr>
            <w:tcW w:w="4540" w:type="dxa"/>
          </w:tcPr>
          <w:p w14:paraId="57C6495D" w14:textId="2B24E5AF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</w:t>
            </w:r>
            <w:r w:rsidRPr="005869D8">
              <w:rPr>
                <w:rFonts w:ascii="Arial Narrow" w:hAnsi="Arial Narrow"/>
              </w:rPr>
              <w:t>řesnost měření: ± 2 mbar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6CF962B4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7796B438" w14:textId="77777777" w:rsidTr="0042568D">
        <w:tc>
          <w:tcPr>
            <w:tcW w:w="4540" w:type="dxa"/>
          </w:tcPr>
          <w:p w14:paraId="39CCA851" w14:textId="7C7FDB31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63045B">
              <w:rPr>
                <w:rFonts w:ascii="Arial Narrow" w:hAnsi="Arial Narrow"/>
              </w:rPr>
              <w:t>agnetický ventil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7B61F23B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6266276F" w14:textId="77777777" w:rsidTr="0042568D">
        <w:tc>
          <w:tcPr>
            <w:tcW w:w="4540" w:type="dxa"/>
          </w:tcPr>
          <w:p w14:paraId="6B8CD309" w14:textId="2B170059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ožnost </w:t>
            </w:r>
            <w:r w:rsidRPr="005F04BD">
              <w:rPr>
                <w:rFonts w:ascii="Arial Narrow" w:hAnsi="Arial Narrow"/>
              </w:rPr>
              <w:t>připevn</w:t>
            </w:r>
            <w:r>
              <w:rPr>
                <w:rFonts w:ascii="Arial Narrow" w:hAnsi="Arial Narrow"/>
              </w:rPr>
              <w:t>ění</w:t>
            </w:r>
            <w:r w:rsidRPr="005F04BD">
              <w:rPr>
                <w:rFonts w:ascii="Arial Narrow" w:hAnsi="Arial Narrow"/>
              </w:rPr>
              <w:t xml:space="preserve"> na odparku nebo vakuovou pumpu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1488E281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4EFA2D16" w14:textId="77777777" w:rsidTr="0042568D">
        <w:tc>
          <w:tcPr>
            <w:tcW w:w="4540" w:type="dxa"/>
          </w:tcPr>
          <w:p w14:paraId="0403AC7D" w14:textId="2F9A986F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</w:t>
            </w:r>
            <w:r w:rsidRPr="007B2A6F">
              <w:rPr>
                <w:rFonts w:ascii="Arial Narrow" w:hAnsi="Arial Narrow"/>
              </w:rPr>
              <w:t xml:space="preserve">ensor tlaku: </w:t>
            </w:r>
            <w:proofErr w:type="spellStart"/>
            <w:r w:rsidRPr="007B2A6F">
              <w:rPr>
                <w:rFonts w:ascii="Arial Narrow" w:hAnsi="Arial Narrow"/>
              </w:rPr>
              <w:t>Al</w:t>
            </w:r>
            <w:r w:rsidRPr="007B2A6F">
              <w:rPr>
                <w:rFonts w:ascii="Cambria Math" w:hAnsi="Cambria Math" w:cs="Cambria Math"/>
              </w:rPr>
              <w:t>₂</w:t>
            </w:r>
            <w:r w:rsidRPr="007B2A6F">
              <w:rPr>
                <w:rFonts w:ascii="Arial Narrow" w:hAnsi="Arial Narrow"/>
              </w:rPr>
              <w:t>O</w:t>
            </w:r>
            <w:proofErr w:type="spellEnd"/>
            <w:r w:rsidRPr="007B2A6F">
              <w:rPr>
                <w:rFonts w:ascii="Cambria Math" w:hAnsi="Cambria Math" w:cs="Cambria Math"/>
              </w:rPr>
              <w:t>₃</w:t>
            </w:r>
            <w:r w:rsidRPr="007B2A6F">
              <w:rPr>
                <w:rFonts w:ascii="Arial Narrow" w:hAnsi="Arial Narrow"/>
              </w:rPr>
              <w:t xml:space="preserve"> </w:t>
            </w:r>
            <w:proofErr w:type="gramStart"/>
            <w:r w:rsidRPr="007B2A6F">
              <w:rPr>
                <w:rFonts w:ascii="Arial Narrow" w:hAnsi="Arial Narrow"/>
              </w:rPr>
              <w:t>96%</w:t>
            </w:r>
            <w:proofErr w:type="gramEnd"/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1BFCDEC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8F270B" w:rsidRPr="00A664AE" w14:paraId="20691D66" w14:textId="77777777" w:rsidTr="0042568D">
        <w:tc>
          <w:tcPr>
            <w:tcW w:w="4540" w:type="dxa"/>
          </w:tcPr>
          <w:p w14:paraId="6EA08DD0" w14:textId="3EB3D2F7" w:rsidR="008F270B" w:rsidRPr="00474BF8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 w:rsidRPr="00153D27">
              <w:rPr>
                <w:rFonts w:ascii="Arial Narrow" w:hAnsi="Arial Narrow"/>
              </w:rPr>
              <w:t>IP ochrana: IP44</w:t>
            </w:r>
            <w:r>
              <w:rPr>
                <w:rFonts w:ascii="Arial Narrow" w:hAnsi="Arial Narrow"/>
              </w:rPr>
              <w:t xml:space="preserve"> nebo lepší.</w:t>
            </w:r>
          </w:p>
        </w:tc>
        <w:tc>
          <w:tcPr>
            <w:tcW w:w="3960" w:type="dxa"/>
          </w:tcPr>
          <w:p w14:paraId="206D6930" w14:textId="77777777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</w:tbl>
    <w:p w14:paraId="5DC624D4" w14:textId="77777777" w:rsidR="007A62AC" w:rsidRDefault="007A62AC"/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8F270B" w:rsidRPr="0038289B" w14:paraId="3ED85CA1" w14:textId="77777777" w:rsidTr="0042568D">
        <w:trPr>
          <w:trHeight w:val="340"/>
        </w:trPr>
        <w:tc>
          <w:tcPr>
            <w:tcW w:w="8500" w:type="dxa"/>
            <w:shd w:val="clear" w:color="auto" w:fill="C5E0B3" w:themeFill="accent6" w:themeFillTint="66"/>
          </w:tcPr>
          <w:p w14:paraId="30802356" w14:textId="4C6E95D1" w:rsidR="008F270B" w:rsidRPr="0038289B" w:rsidRDefault="008F270B" w:rsidP="008F270B">
            <w:pPr>
              <w:spacing w:after="120" w:line="240" w:lineRule="auto"/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</w:pPr>
            <w:r w:rsidRPr="0038289B">
              <w:rPr>
                <w:rFonts w:ascii="Arial Narrow" w:hAnsi="Arial Narrow" w:cstheme="minorHAnsi"/>
                <w:b/>
                <w:sz w:val="24"/>
                <w:szCs w:val="24"/>
                <w:u w:val="single"/>
              </w:rPr>
              <w:t xml:space="preserve">Recirkulační vzduchem chlazený chladič </w:t>
            </w:r>
          </w:p>
        </w:tc>
      </w:tr>
    </w:tbl>
    <w:p w14:paraId="03978E83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7A62AC" w:rsidRPr="00A664AE" w14:paraId="4C4DAC81" w14:textId="77777777" w:rsidTr="0042568D">
        <w:tc>
          <w:tcPr>
            <w:tcW w:w="4540" w:type="dxa"/>
          </w:tcPr>
          <w:p w14:paraId="0F4F4C79" w14:textId="47A622C4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A664AE">
              <w:rPr>
                <w:rFonts w:ascii="Arial Narrow" w:hAnsi="Arial Narrow" w:cstheme="minorHAnsi"/>
                <w:b/>
              </w:rPr>
              <w:t>Parametr</w:t>
            </w:r>
          </w:p>
        </w:tc>
        <w:tc>
          <w:tcPr>
            <w:tcW w:w="3960" w:type="dxa"/>
          </w:tcPr>
          <w:p w14:paraId="70356AC3" w14:textId="4B908C60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FE19BC">
              <w:rPr>
                <w:rFonts w:ascii="Arial Narrow" w:hAnsi="Arial Narrow" w:cstheme="minorHAnsi"/>
                <w:b/>
              </w:rPr>
              <w:t>Parametr nabízený dodavatelem</w:t>
            </w:r>
          </w:p>
        </w:tc>
      </w:tr>
      <w:tr w:rsidR="008F270B" w:rsidRPr="00A664AE" w14:paraId="449D2A95" w14:textId="77777777" w:rsidTr="0042568D">
        <w:tc>
          <w:tcPr>
            <w:tcW w:w="4540" w:type="dxa"/>
          </w:tcPr>
          <w:p w14:paraId="1FFA3467" w14:textId="257916EC" w:rsidR="008F270B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0" w:type="dxa"/>
          </w:tcPr>
          <w:p w14:paraId="5CB91D12" w14:textId="3171114F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výrobce)</w:t>
            </w:r>
          </w:p>
        </w:tc>
      </w:tr>
      <w:tr w:rsidR="008F270B" w:rsidRPr="00A664AE" w14:paraId="7078D232" w14:textId="77777777" w:rsidTr="0042568D">
        <w:tc>
          <w:tcPr>
            <w:tcW w:w="4540" w:type="dxa"/>
          </w:tcPr>
          <w:p w14:paraId="364217E1" w14:textId="71F774A4" w:rsidR="008F270B" w:rsidRDefault="008F270B" w:rsidP="008F270B">
            <w:pPr>
              <w:spacing w:after="120" w:line="240" w:lineRule="auto"/>
              <w:rPr>
                <w:rFonts w:ascii="Arial Narrow" w:hAnsi="Arial Narrow"/>
              </w:rPr>
            </w:pPr>
            <w:r w:rsidRPr="00A664AE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0" w:type="dxa"/>
          </w:tcPr>
          <w:p w14:paraId="209ADF64" w14:textId="3D429923" w:rsidR="008F270B" w:rsidRPr="00A664AE" w:rsidRDefault="008F270B" w:rsidP="008F270B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(Dodavatel uvede typ a model)</w:t>
            </w:r>
          </w:p>
        </w:tc>
      </w:tr>
    </w:tbl>
    <w:p w14:paraId="6842DC87" w14:textId="77777777" w:rsidR="00C87480" w:rsidRDefault="00C87480" w:rsidP="00C87480">
      <w:pPr>
        <w:spacing w:after="0"/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7A62AC" w:rsidRPr="00A664AE" w14:paraId="3ECD1C5E" w14:textId="77777777" w:rsidTr="0042568D">
        <w:tc>
          <w:tcPr>
            <w:tcW w:w="4540" w:type="dxa"/>
          </w:tcPr>
          <w:p w14:paraId="48B9D5A4" w14:textId="53AC3A75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A664AE">
              <w:rPr>
                <w:rFonts w:ascii="Arial Narrow" w:hAnsi="Arial Narrow" w:cstheme="minorHAnsi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1C45DA1C" w14:textId="114B7E9C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b/>
              </w:rPr>
              <w:t>Technické parametry nabízené dodavatelem*</w:t>
            </w:r>
          </w:p>
        </w:tc>
      </w:tr>
      <w:tr w:rsidR="007A62AC" w:rsidRPr="00A664AE" w14:paraId="1041A23B" w14:textId="77777777" w:rsidTr="0042568D">
        <w:tc>
          <w:tcPr>
            <w:tcW w:w="4540" w:type="dxa"/>
          </w:tcPr>
          <w:p w14:paraId="2B8C13B0" w14:textId="284F1446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kompatibilita s </w:t>
            </w:r>
            <w:r w:rsidRPr="00B65CCF">
              <w:rPr>
                <w:rFonts w:ascii="Arial Narrow" w:hAnsi="Arial Narrow"/>
              </w:rPr>
              <w:t>rotační vakuov</w:t>
            </w:r>
            <w:r>
              <w:rPr>
                <w:rFonts w:ascii="Arial Narrow" w:hAnsi="Arial Narrow"/>
              </w:rPr>
              <w:t>ou</w:t>
            </w:r>
            <w:r w:rsidRPr="00B65CCF">
              <w:rPr>
                <w:rFonts w:ascii="Arial Narrow" w:hAnsi="Arial Narrow"/>
              </w:rPr>
              <w:t xml:space="preserve"> odpark</w:t>
            </w:r>
            <w:r>
              <w:rPr>
                <w:rFonts w:ascii="Arial Narrow" w:hAnsi="Arial Narrow"/>
              </w:rPr>
              <w:t>ou,</w:t>
            </w:r>
          </w:p>
        </w:tc>
        <w:tc>
          <w:tcPr>
            <w:tcW w:w="3960" w:type="dxa"/>
          </w:tcPr>
          <w:p w14:paraId="37DC0F3E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619645D1" w14:textId="77777777" w:rsidTr="0042568D">
        <w:tc>
          <w:tcPr>
            <w:tcW w:w="4540" w:type="dxa"/>
          </w:tcPr>
          <w:p w14:paraId="40F969B4" w14:textId="743D260A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5A1C47">
              <w:rPr>
                <w:rFonts w:ascii="Arial Narrow" w:hAnsi="Arial Narrow"/>
              </w:rPr>
              <w:t>ozsah teplot</w:t>
            </w:r>
            <w:r>
              <w:rPr>
                <w:rFonts w:ascii="Arial Narrow" w:hAnsi="Arial Narrow"/>
              </w:rPr>
              <w:t xml:space="preserve"> </w:t>
            </w:r>
            <w:r w:rsidRPr="005A1C47"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</w:rPr>
              <w:t>2</w:t>
            </w:r>
            <w:r w:rsidRPr="005A1C47">
              <w:rPr>
                <w:rFonts w:ascii="Arial Narrow" w:hAnsi="Arial Narrow"/>
              </w:rPr>
              <w:t>0 °C až +</w:t>
            </w:r>
            <w:r>
              <w:rPr>
                <w:rFonts w:ascii="Arial Narrow" w:hAnsi="Arial Narrow"/>
              </w:rPr>
              <w:t>40</w:t>
            </w:r>
            <w:r w:rsidRPr="005A1C47">
              <w:rPr>
                <w:rFonts w:ascii="Arial Narrow" w:hAnsi="Arial Narrow"/>
              </w:rPr>
              <w:t xml:space="preserve"> °C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3B59080A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739B8456" w14:textId="77777777" w:rsidTr="0042568D">
        <w:tc>
          <w:tcPr>
            <w:tcW w:w="4540" w:type="dxa"/>
          </w:tcPr>
          <w:p w14:paraId="16A601F7" w14:textId="25F8A5E0" w:rsidR="007A62AC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teplotní stabilita </w:t>
            </w:r>
            <w:r w:rsidRPr="005869D8">
              <w:rPr>
                <w:rFonts w:ascii="Arial Narrow" w:hAnsi="Arial Narrow"/>
              </w:rPr>
              <w:t>±</w:t>
            </w:r>
            <w:r>
              <w:rPr>
                <w:rFonts w:ascii="Arial Narrow" w:hAnsi="Arial Narrow"/>
              </w:rPr>
              <w:t xml:space="preserve"> 0,3 °C nebo lepší,</w:t>
            </w:r>
          </w:p>
        </w:tc>
        <w:tc>
          <w:tcPr>
            <w:tcW w:w="3960" w:type="dxa"/>
          </w:tcPr>
          <w:p w14:paraId="79A615B4" w14:textId="4AACDA94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51D85382" w14:textId="77777777" w:rsidTr="0042568D">
        <w:tc>
          <w:tcPr>
            <w:tcW w:w="4540" w:type="dxa"/>
          </w:tcPr>
          <w:p w14:paraId="23042A30" w14:textId="77777777" w:rsidR="007A62AC" w:rsidRPr="004B4357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r</w:t>
            </w:r>
            <w:r w:rsidRPr="00212EEF">
              <w:rPr>
                <w:rFonts w:ascii="Arial Narrow" w:hAnsi="Arial Narrow"/>
              </w:rPr>
              <w:t xml:space="preserve">ozlišení zobrazení teploty </w:t>
            </w:r>
            <w:r>
              <w:rPr>
                <w:rFonts w:ascii="Arial Narrow" w:hAnsi="Arial Narrow"/>
              </w:rPr>
              <w:t xml:space="preserve">0,1 </w:t>
            </w:r>
            <w:r w:rsidRPr="00212EEF">
              <w:rPr>
                <w:rFonts w:ascii="Arial Narrow" w:hAnsi="Arial Narrow"/>
              </w:rPr>
              <w:t>°C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71D34A5A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034836BA" w14:textId="77777777" w:rsidTr="0042568D">
        <w:tc>
          <w:tcPr>
            <w:tcW w:w="4540" w:type="dxa"/>
          </w:tcPr>
          <w:p w14:paraId="5D014920" w14:textId="5D55AB00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</w:t>
            </w:r>
            <w:r w:rsidRPr="008C1327">
              <w:rPr>
                <w:rFonts w:ascii="Arial Narrow" w:hAnsi="Arial Narrow"/>
              </w:rPr>
              <w:t>hladící kapacita</w:t>
            </w:r>
            <w:r>
              <w:rPr>
                <w:rFonts w:ascii="Arial Narrow" w:hAnsi="Arial Narrow"/>
              </w:rPr>
              <w:t xml:space="preserve"> alespoň</w:t>
            </w:r>
            <w:r w:rsidRPr="008C1327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0,35 k</w:t>
            </w:r>
            <w:r w:rsidRPr="008C1327">
              <w:rPr>
                <w:rFonts w:ascii="Arial Narrow" w:hAnsi="Arial Narrow"/>
              </w:rPr>
              <w:t xml:space="preserve">W při </w:t>
            </w:r>
            <w:r>
              <w:rPr>
                <w:rFonts w:ascii="Arial Narrow" w:hAnsi="Arial Narrow"/>
              </w:rPr>
              <w:t>20</w:t>
            </w:r>
            <w:r w:rsidRPr="008C1327">
              <w:rPr>
                <w:rFonts w:ascii="Arial Narrow" w:hAnsi="Arial Narrow"/>
              </w:rPr>
              <w:t xml:space="preserve"> °C</w:t>
            </w:r>
            <w:r>
              <w:rPr>
                <w:rFonts w:ascii="Arial Narrow" w:hAnsi="Arial Narrow"/>
              </w:rPr>
              <w:t xml:space="preserve"> nebo lepší,</w:t>
            </w:r>
          </w:p>
        </w:tc>
        <w:tc>
          <w:tcPr>
            <w:tcW w:w="3960" w:type="dxa"/>
          </w:tcPr>
          <w:p w14:paraId="155F478A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1B425D04" w14:textId="77777777" w:rsidTr="0042568D">
        <w:tc>
          <w:tcPr>
            <w:tcW w:w="4540" w:type="dxa"/>
          </w:tcPr>
          <w:p w14:paraId="04683CE4" w14:textId="68C83BD1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</w:t>
            </w:r>
            <w:r w:rsidRPr="008C1327">
              <w:rPr>
                <w:rFonts w:ascii="Arial Narrow" w:hAnsi="Arial Narrow"/>
              </w:rPr>
              <w:t>isplej</w:t>
            </w:r>
            <w:r>
              <w:rPr>
                <w:rFonts w:ascii="Arial Narrow" w:hAnsi="Arial Narrow"/>
              </w:rPr>
              <w:t xml:space="preserve"> s</w:t>
            </w:r>
            <w:r w:rsidRPr="008C1327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možností n</w:t>
            </w:r>
            <w:r w:rsidRPr="008C1327">
              <w:rPr>
                <w:rFonts w:ascii="Arial Narrow" w:hAnsi="Arial Narrow"/>
              </w:rPr>
              <w:t>astaven</w:t>
            </w:r>
            <w:r>
              <w:rPr>
                <w:rFonts w:ascii="Arial Narrow" w:hAnsi="Arial Narrow"/>
              </w:rPr>
              <w:t>í</w:t>
            </w:r>
            <w:r w:rsidRPr="008C1327">
              <w:rPr>
                <w:rFonts w:ascii="Arial Narrow" w:hAnsi="Arial Narrow"/>
              </w:rPr>
              <w:t xml:space="preserve"> a </w:t>
            </w:r>
            <w:r>
              <w:rPr>
                <w:rFonts w:ascii="Arial Narrow" w:hAnsi="Arial Narrow"/>
              </w:rPr>
              <w:t xml:space="preserve">zobrazení </w:t>
            </w:r>
            <w:r w:rsidRPr="008C1327">
              <w:rPr>
                <w:rFonts w:ascii="Arial Narrow" w:hAnsi="Arial Narrow"/>
              </w:rPr>
              <w:t>aktuální teplot</w:t>
            </w:r>
            <w:r>
              <w:rPr>
                <w:rFonts w:ascii="Arial Narrow" w:hAnsi="Arial Narrow"/>
              </w:rPr>
              <w:t>y,</w:t>
            </w:r>
          </w:p>
        </w:tc>
        <w:tc>
          <w:tcPr>
            <w:tcW w:w="3960" w:type="dxa"/>
          </w:tcPr>
          <w:p w14:paraId="2DF4969A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1D77BC55" w14:textId="77777777" w:rsidTr="0042568D">
        <w:tc>
          <w:tcPr>
            <w:tcW w:w="4540" w:type="dxa"/>
          </w:tcPr>
          <w:p w14:paraId="4B27CE1E" w14:textId="25EA416D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</w:t>
            </w:r>
            <w:r w:rsidRPr="008C1327">
              <w:rPr>
                <w:rFonts w:ascii="Arial Narrow" w:hAnsi="Arial Narrow"/>
              </w:rPr>
              <w:t xml:space="preserve">bjem </w:t>
            </w:r>
            <w:r>
              <w:rPr>
                <w:rFonts w:ascii="Arial Narrow" w:hAnsi="Arial Narrow"/>
              </w:rPr>
              <w:t xml:space="preserve">chladící náplně v rozsahu alespoň </w:t>
            </w:r>
            <w:r w:rsidRPr="0081433E">
              <w:rPr>
                <w:rFonts w:ascii="Arial Narrow" w:hAnsi="Arial Narrow"/>
              </w:rPr>
              <w:t>1</w:t>
            </w:r>
            <w:r>
              <w:rPr>
                <w:rFonts w:ascii="Arial Narrow" w:hAnsi="Arial Narrow"/>
              </w:rPr>
              <w:t>,</w:t>
            </w:r>
            <w:r w:rsidRPr="0081433E">
              <w:rPr>
                <w:rFonts w:ascii="Arial Narrow" w:hAnsi="Arial Narrow"/>
              </w:rPr>
              <w:t xml:space="preserve">5–3 </w:t>
            </w:r>
            <w:r>
              <w:rPr>
                <w:rFonts w:ascii="Arial Narrow" w:hAnsi="Arial Narrow"/>
              </w:rPr>
              <w:t>L,</w:t>
            </w:r>
          </w:p>
        </w:tc>
        <w:tc>
          <w:tcPr>
            <w:tcW w:w="3960" w:type="dxa"/>
          </w:tcPr>
          <w:p w14:paraId="511B401F" w14:textId="0D02DF73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3736AF9B" w14:textId="77777777" w:rsidTr="0042568D">
        <w:tc>
          <w:tcPr>
            <w:tcW w:w="4540" w:type="dxa"/>
          </w:tcPr>
          <w:p w14:paraId="1580BEE8" w14:textId="77C400A0" w:rsidR="007A62AC" w:rsidRPr="00A664AE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</w:t>
            </w:r>
            <w:r w:rsidRPr="00197FF4">
              <w:rPr>
                <w:rFonts w:ascii="Arial Narrow" w:hAnsi="Arial Narrow"/>
              </w:rPr>
              <w:t>apacita čerpadla</w:t>
            </w:r>
            <w:r>
              <w:rPr>
                <w:rFonts w:ascii="Arial Narrow" w:hAnsi="Arial Narrow"/>
              </w:rPr>
              <w:t xml:space="preserve"> –</w:t>
            </w:r>
            <w:r w:rsidRPr="00197FF4">
              <w:rPr>
                <w:rFonts w:ascii="Arial Narrow" w:hAnsi="Arial Narrow"/>
              </w:rPr>
              <w:t xml:space="preserve"> průtok</w:t>
            </w:r>
            <w:r>
              <w:rPr>
                <w:rFonts w:ascii="Arial Narrow" w:hAnsi="Arial Narrow"/>
              </w:rPr>
              <w:t xml:space="preserve"> alespoň 16 L</w:t>
            </w:r>
            <w:r w:rsidRPr="00197FF4">
              <w:rPr>
                <w:rFonts w:ascii="Arial Narrow" w:hAnsi="Arial Narrow"/>
              </w:rPr>
              <w:t>/min</w:t>
            </w:r>
            <w:r>
              <w:rPr>
                <w:rFonts w:ascii="Arial Narrow" w:hAnsi="Arial Narrow"/>
              </w:rPr>
              <w:t>,</w:t>
            </w:r>
          </w:p>
        </w:tc>
        <w:tc>
          <w:tcPr>
            <w:tcW w:w="3960" w:type="dxa"/>
          </w:tcPr>
          <w:p w14:paraId="07287C56" w14:textId="4F090DE0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bCs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5DF2F44D" w14:textId="77777777" w:rsidTr="0042568D">
        <w:tc>
          <w:tcPr>
            <w:tcW w:w="4540" w:type="dxa"/>
          </w:tcPr>
          <w:p w14:paraId="7ED7855C" w14:textId="4078DD06" w:rsidR="007A62AC" w:rsidRPr="004B4357" w:rsidRDefault="007A62AC" w:rsidP="007A62AC">
            <w:pPr>
              <w:spacing w:after="12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4B4357">
              <w:rPr>
                <w:rFonts w:ascii="Arial Narrow" w:hAnsi="Arial Narrow"/>
              </w:rPr>
              <w:t>lak čerpadla</w:t>
            </w:r>
            <w:r>
              <w:rPr>
                <w:rFonts w:ascii="Arial Narrow" w:hAnsi="Arial Narrow"/>
              </w:rPr>
              <w:t xml:space="preserve"> max. 0,6 bar,</w:t>
            </w:r>
          </w:p>
        </w:tc>
        <w:tc>
          <w:tcPr>
            <w:tcW w:w="3960" w:type="dxa"/>
          </w:tcPr>
          <w:p w14:paraId="2D24202C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48038399" w14:textId="77777777" w:rsidTr="0042568D">
        <w:tc>
          <w:tcPr>
            <w:tcW w:w="4540" w:type="dxa"/>
          </w:tcPr>
          <w:p w14:paraId="476EA093" w14:textId="77777777" w:rsidR="007A62AC" w:rsidRPr="004B067E" w:rsidRDefault="007A62AC" w:rsidP="007A62AC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 w:rsidRPr="00650770">
              <w:rPr>
                <w:rFonts w:ascii="Arial Narrow" w:hAnsi="Arial Narrow"/>
              </w:rPr>
              <w:t xml:space="preserve">IP ochrana: </w:t>
            </w:r>
            <w:r>
              <w:rPr>
                <w:rFonts w:ascii="Arial Narrow" w:hAnsi="Arial Narrow"/>
              </w:rPr>
              <w:t>21 nebo lepší.</w:t>
            </w:r>
          </w:p>
        </w:tc>
        <w:tc>
          <w:tcPr>
            <w:tcW w:w="3960" w:type="dxa"/>
          </w:tcPr>
          <w:p w14:paraId="7A130DC0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  <w:tr w:rsidR="007A62AC" w:rsidRPr="00A664AE" w14:paraId="5100327B" w14:textId="77777777" w:rsidTr="0042568D">
        <w:tc>
          <w:tcPr>
            <w:tcW w:w="4540" w:type="dxa"/>
          </w:tcPr>
          <w:p w14:paraId="63509A1A" w14:textId="58EB701F" w:rsidR="007A62AC" w:rsidRPr="004B067E" w:rsidRDefault="007A62AC" w:rsidP="007A62AC">
            <w:pPr>
              <w:spacing w:after="12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>hlučnost max. do 55</w:t>
            </w:r>
            <w:r w:rsidRPr="001A7EDC">
              <w:rPr>
                <w:rFonts w:ascii="Arial Narrow" w:hAnsi="Arial Narrow"/>
              </w:rPr>
              <w:t xml:space="preserve"> dB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3960" w:type="dxa"/>
          </w:tcPr>
          <w:p w14:paraId="2634C1EC" w14:textId="77777777" w:rsidR="007A62AC" w:rsidRPr="00A664AE" w:rsidRDefault="007A62AC" w:rsidP="007A62AC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 w:rsidRPr="00A664AE">
              <w:rPr>
                <w:rFonts w:ascii="Arial Narrow" w:hAnsi="Arial Narrow" w:cstheme="minorHAnsi"/>
                <w:i/>
                <w:color w:val="FF0000"/>
              </w:rPr>
              <w:t>Dodavatel uvede ANO / NE</w:t>
            </w:r>
          </w:p>
        </w:tc>
      </w:tr>
    </w:tbl>
    <w:p w14:paraId="57375E70" w14:textId="77777777" w:rsidR="00271F5A" w:rsidRDefault="00271F5A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</w:p>
    <w:p w14:paraId="2DE04357" w14:textId="0BD3CBA0" w:rsidR="00D0230B" w:rsidRPr="00A664AE" w:rsidRDefault="00D0230B" w:rsidP="007C4BE9">
      <w:pPr>
        <w:spacing w:after="120" w:line="240" w:lineRule="auto"/>
        <w:jc w:val="both"/>
        <w:rPr>
          <w:rFonts w:ascii="Arial Narrow" w:hAnsi="Arial Narrow" w:cstheme="minorHAnsi"/>
          <w:b/>
          <w:i/>
        </w:rPr>
      </w:pPr>
      <w:r w:rsidRPr="00A664AE">
        <w:rPr>
          <w:rFonts w:ascii="Arial Narrow" w:hAnsi="Arial Narrow" w:cstheme="minorHAnsi"/>
          <w:b/>
          <w:i/>
        </w:rPr>
        <w:t xml:space="preserve">* Dodavatel uvede ANO/NE a doplní požadované informace. </w:t>
      </w:r>
      <w:r w:rsidRPr="00A664AE">
        <w:rPr>
          <w:rFonts w:ascii="Arial Narrow" w:hAnsi="Arial Narrow" w:cstheme="minorHAnsi"/>
          <w:b/>
          <w:i/>
          <w:u w:val="single"/>
        </w:rPr>
        <w:t xml:space="preserve">Dodavatel je povinen přiložit k technické specifikaci </w:t>
      </w:r>
      <w:r w:rsidR="00FB1E89" w:rsidRPr="00A664AE">
        <w:rPr>
          <w:rFonts w:ascii="Arial Narrow" w:hAnsi="Arial Narrow" w:cstheme="minorHAnsi"/>
          <w:b/>
          <w:i/>
          <w:u w:val="single"/>
        </w:rPr>
        <w:t xml:space="preserve">uvedené v této tabulce </w:t>
      </w:r>
      <w:r w:rsidRPr="00A664AE">
        <w:rPr>
          <w:rFonts w:ascii="Arial Narrow" w:hAnsi="Arial Narrow" w:cstheme="minorHAnsi"/>
          <w:b/>
          <w:i/>
          <w:u w:val="single"/>
        </w:rPr>
        <w:t>i svou vlastní technickou specifikaci či svůj vlastní popis zařízení</w:t>
      </w:r>
      <w:r w:rsidR="002358DB" w:rsidRPr="00A664AE">
        <w:rPr>
          <w:rFonts w:ascii="Arial Narrow" w:hAnsi="Arial Narrow" w:cstheme="minorHAnsi"/>
          <w:b/>
          <w:i/>
        </w:rPr>
        <w:t>.</w:t>
      </w:r>
    </w:p>
    <w:p w14:paraId="0F841F2D" w14:textId="77777777" w:rsidR="00D0230B" w:rsidRPr="00A664AE" w:rsidRDefault="00D0230B" w:rsidP="00D0230B">
      <w:pPr>
        <w:spacing w:after="120" w:line="240" w:lineRule="auto"/>
        <w:rPr>
          <w:rFonts w:ascii="Arial Narrow" w:hAnsi="Arial Narrow" w:cstheme="minorHAnsi"/>
          <w:b/>
          <w:i/>
          <w:u w:val="single"/>
        </w:rPr>
      </w:pPr>
    </w:p>
    <w:sectPr w:rsidR="00D0230B" w:rsidRPr="00A664AE" w:rsidSect="00223FAD">
      <w:headerReference w:type="default" r:id="rId8"/>
      <w:footerReference w:type="default" r:id="rId9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CE929" w14:textId="77777777" w:rsidR="00EB53C5" w:rsidRDefault="00EB53C5">
      <w:pPr>
        <w:spacing w:after="0" w:line="240" w:lineRule="auto"/>
      </w:pPr>
      <w:r>
        <w:separator/>
      </w:r>
    </w:p>
  </w:endnote>
  <w:endnote w:type="continuationSeparator" w:id="0">
    <w:p w14:paraId="1531985A" w14:textId="77777777" w:rsidR="00EB53C5" w:rsidRDefault="00EB5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E986B" w14:textId="77777777" w:rsidR="00EB53C5" w:rsidRDefault="00EB53C5">
      <w:pPr>
        <w:spacing w:after="0" w:line="240" w:lineRule="auto"/>
      </w:pPr>
      <w:r>
        <w:separator/>
      </w:r>
    </w:p>
  </w:footnote>
  <w:footnote w:type="continuationSeparator" w:id="0">
    <w:p w14:paraId="6BC2BA87" w14:textId="77777777" w:rsidR="00EB53C5" w:rsidRDefault="00EB5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C11D7"/>
    <w:multiLevelType w:val="hybridMultilevel"/>
    <w:tmpl w:val="18804D4E"/>
    <w:lvl w:ilvl="0" w:tplc="8F402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208224">
    <w:abstractNumId w:val="19"/>
  </w:num>
  <w:num w:numId="2" w16cid:durableId="1563834467">
    <w:abstractNumId w:val="4"/>
  </w:num>
  <w:num w:numId="3" w16cid:durableId="18168020">
    <w:abstractNumId w:val="12"/>
  </w:num>
  <w:num w:numId="4" w16cid:durableId="1194146328">
    <w:abstractNumId w:val="17"/>
  </w:num>
  <w:num w:numId="5" w16cid:durableId="1844196385">
    <w:abstractNumId w:val="10"/>
  </w:num>
  <w:num w:numId="6" w16cid:durableId="984507848">
    <w:abstractNumId w:val="20"/>
  </w:num>
  <w:num w:numId="7" w16cid:durableId="398093744">
    <w:abstractNumId w:val="3"/>
  </w:num>
  <w:num w:numId="8" w16cid:durableId="434331975">
    <w:abstractNumId w:val="7"/>
  </w:num>
  <w:num w:numId="9" w16cid:durableId="1135414091">
    <w:abstractNumId w:val="21"/>
  </w:num>
  <w:num w:numId="10" w16cid:durableId="1305621723">
    <w:abstractNumId w:val="6"/>
  </w:num>
  <w:num w:numId="11" w16cid:durableId="227307940">
    <w:abstractNumId w:val="5"/>
  </w:num>
  <w:num w:numId="12" w16cid:durableId="198514625">
    <w:abstractNumId w:val="9"/>
  </w:num>
  <w:num w:numId="13" w16cid:durableId="1556165240">
    <w:abstractNumId w:val="23"/>
  </w:num>
  <w:num w:numId="14" w16cid:durableId="495341474">
    <w:abstractNumId w:val="16"/>
  </w:num>
  <w:num w:numId="15" w16cid:durableId="307974558">
    <w:abstractNumId w:val="11"/>
  </w:num>
  <w:num w:numId="16" w16cid:durableId="503396921">
    <w:abstractNumId w:val="8"/>
  </w:num>
  <w:num w:numId="17" w16cid:durableId="276373769">
    <w:abstractNumId w:val="18"/>
  </w:num>
  <w:num w:numId="18" w16cid:durableId="428158106">
    <w:abstractNumId w:val="2"/>
  </w:num>
  <w:num w:numId="19" w16cid:durableId="1991321298">
    <w:abstractNumId w:val="14"/>
  </w:num>
  <w:num w:numId="20" w16cid:durableId="1673490343">
    <w:abstractNumId w:val="1"/>
  </w:num>
  <w:num w:numId="21" w16cid:durableId="1758134942">
    <w:abstractNumId w:val="0"/>
  </w:num>
  <w:num w:numId="22" w16cid:durableId="1320769695">
    <w:abstractNumId w:val="22"/>
  </w:num>
  <w:num w:numId="23" w16cid:durableId="316688250">
    <w:abstractNumId w:val="15"/>
  </w:num>
  <w:num w:numId="24" w16cid:durableId="210017160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969889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NKwFALks+E4tAAAA"/>
  </w:docVars>
  <w:rsids>
    <w:rsidRoot w:val="004C466A"/>
    <w:rsid w:val="0000113D"/>
    <w:rsid w:val="00001687"/>
    <w:rsid w:val="00005EEC"/>
    <w:rsid w:val="00007A60"/>
    <w:rsid w:val="00007F2E"/>
    <w:rsid w:val="00010345"/>
    <w:rsid w:val="000139B2"/>
    <w:rsid w:val="000140B1"/>
    <w:rsid w:val="000161D6"/>
    <w:rsid w:val="000214EB"/>
    <w:rsid w:val="000234E6"/>
    <w:rsid w:val="00026D44"/>
    <w:rsid w:val="00030125"/>
    <w:rsid w:val="0003143D"/>
    <w:rsid w:val="0003268F"/>
    <w:rsid w:val="00033482"/>
    <w:rsid w:val="00035EFC"/>
    <w:rsid w:val="00036DB3"/>
    <w:rsid w:val="00041627"/>
    <w:rsid w:val="00041704"/>
    <w:rsid w:val="00041CD8"/>
    <w:rsid w:val="00043EFD"/>
    <w:rsid w:val="00044E78"/>
    <w:rsid w:val="00050CB6"/>
    <w:rsid w:val="00052FE9"/>
    <w:rsid w:val="000543D2"/>
    <w:rsid w:val="00054E4F"/>
    <w:rsid w:val="0005613F"/>
    <w:rsid w:val="000574A7"/>
    <w:rsid w:val="000604AA"/>
    <w:rsid w:val="00063B3D"/>
    <w:rsid w:val="000650F8"/>
    <w:rsid w:val="000656B9"/>
    <w:rsid w:val="00073CA8"/>
    <w:rsid w:val="000741E0"/>
    <w:rsid w:val="0007493A"/>
    <w:rsid w:val="00074ABD"/>
    <w:rsid w:val="00075390"/>
    <w:rsid w:val="00081FE0"/>
    <w:rsid w:val="000832AD"/>
    <w:rsid w:val="0008388B"/>
    <w:rsid w:val="00083AE6"/>
    <w:rsid w:val="000846B5"/>
    <w:rsid w:val="00085317"/>
    <w:rsid w:val="00087F72"/>
    <w:rsid w:val="0009001F"/>
    <w:rsid w:val="000914C5"/>
    <w:rsid w:val="0009232D"/>
    <w:rsid w:val="00093F3E"/>
    <w:rsid w:val="00096A2C"/>
    <w:rsid w:val="00096FFF"/>
    <w:rsid w:val="000A26E2"/>
    <w:rsid w:val="000A2C6A"/>
    <w:rsid w:val="000A404F"/>
    <w:rsid w:val="000A4579"/>
    <w:rsid w:val="000A580F"/>
    <w:rsid w:val="000A715C"/>
    <w:rsid w:val="000A73ED"/>
    <w:rsid w:val="000A75AF"/>
    <w:rsid w:val="000B0942"/>
    <w:rsid w:val="000B1FB3"/>
    <w:rsid w:val="000B54E9"/>
    <w:rsid w:val="000B55E3"/>
    <w:rsid w:val="000B576B"/>
    <w:rsid w:val="000C0720"/>
    <w:rsid w:val="000C458B"/>
    <w:rsid w:val="000C4921"/>
    <w:rsid w:val="000C5635"/>
    <w:rsid w:val="000D2A8E"/>
    <w:rsid w:val="000D7638"/>
    <w:rsid w:val="000E0E77"/>
    <w:rsid w:val="000E316E"/>
    <w:rsid w:val="000E534E"/>
    <w:rsid w:val="000E6828"/>
    <w:rsid w:val="000E6D39"/>
    <w:rsid w:val="000F1D16"/>
    <w:rsid w:val="000F28CE"/>
    <w:rsid w:val="00100AA1"/>
    <w:rsid w:val="00103623"/>
    <w:rsid w:val="001055C4"/>
    <w:rsid w:val="00105611"/>
    <w:rsid w:val="001114CF"/>
    <w:rsid w:val="001116DC"/>
    <w:rsid w:val="00115E99"/>
    <w:rsid w:val="00122F03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110"/>
    <w:rsid w:val="00150659"/>
    <w:rsid w:val="00150B17"/>
    <w:rsid w:val="00153D27"/>
    <w:rsid w:val="00157AFF"/>
    <w:rsid w:val="0017004E"/>
    <w:rsid w:val="00176D8D"/>
    <w:rsid w:val="00177886"/>
    <w:rsid w:val="00180777"/>
    <w:rsid w:val="0018245B"/>
    <w:rsid w:val="0018287F"/>
    <w:rsid w:val="00185170"/>
    <w:rsid w:val="001900C5"/>
    <w:rsid w:val="00190328"/>
    <w:rsid w:val="00197FF4"/>
    <w:rsid w:val="001A4B9B"/>
    <w:rsid w:val="001A576A"/>
    <w:rsid w:val="001A7EDC"/>
    <w:rsid w:val="001B25E9"/>
    <w:rsid w:val="001B4678"/>
    <w:rsid w:val="001B6235"/>
    <w:rsid w:val="001B7128"/>
    <w:rsid w:val="001C037A"/>
    <w:rsid w:val="001C2415"/>
    <w:rsid w:val="001C67A1"/>
    <w:rsid w:val="001D340B"/>
    <w:rsid w:val="001D42C9"/>
    <w:rsid w:val="001D7710"/>
    <w:rsid w:val="001E06F6"/>
    <w:rsid w:val="001E3F07"/>
    <w:rsid w:val="001F0F78"/>
    <w:rsid w:val="001F2EDD"/>
    <w:rsid w:val="001F6FB4"/>
    <w:rsid w:val="0020213A"/>
    <w:rsid w:val="00202C47"/>
    <w:rsid w:val="002034AA"/>
    <w:rsid w:val="00203A21"/>
    <w:rsid w:val="002058A6"/>
    <w:rsid w:val="00206EEE"/>
    <w:rsid w:val="002070A9"/>
    <w:rsid w:val="002074A8"/>
    <w:rsid w:val="00207813"/>
    <w:rsid w:val="00211FBF"/>
    <w:rsid w:val="00212EEF"/>
    <w:rsid w:val="0021330F"/>
    <w:rsid w:val="00214375"/>
    <w:rsid w:val="0021515D"/>
    <w:rsid w:val="0021793D"/>
    <w:rsid w:val="0022050D"/>
    <w:rsid w:val="00221597"/>
    <w:rsid w:val="00223369"/>
    <w:rsid w:val="00223954"/>
    <w:rsid w:val="00223FAD"/>
    <w:rsid w:val="00224A0D"/>
    <w:rsid w:val="00227892"/>
    <w:rsid w:val="00230D8F"/>
    <w:rsid w:val="00234890"/>
    <w:rsid w:val="002358DB"/>
    <w:rsid w:val="00237467"/>
    <w:rsid w:val="00237922"/>
    <w:rsid w:val="0024301A"/>
    <w:rsid w:val="00245852"/>
    <w:rsid w:val="00246B55"/>
    <w:rsid w:val="00255708"/>
    <w:rsid w:val="00257765"/>
    <w:rsid w:val="00261410"/>
    <w:rsid w:val="002660DA"/>
    <w:rsid w:val="00267859"/>
    <w:rsid w:val="0027113C"/>
    <w:rsid w:val="00271F5A"/>
    <w:rsid w:val="002734FF"/>
    <w:rsid w:val="002761BC"/>
    <w:rsid w:val="002762F8"/>
    <w:rsid w:val="00277323"/>
    <w:rsid w:val="00282AAE"/>
    <w:rsid w:val="00282B5B"/>
    <w:rsid w:val="00282CDF"/>
    <w:rsid w:val="00284673"/>
    <w:rsid w:val="00293A4F"/>
    <w:rsid w:val="00295B0F"/>
    <w:rsid w:val="00295B43"/>
    <w:rsid w:val="00296CCA"/>
    <w:rsid w:val="002A1F2F"/>
    <w:rsid w:val="002A2553"/>
    <w:rsid w:val="002A259F"/>
    <w:rsid w:val="002A3332"/>
    <w:rsid w:val="002A51E7"/>
    <w:rsid w:val="002A56A2"/>
    <w:rsid w:val="002B1A0C"/>
    <w:rsid w:val="002C09B2"/>
    <w:rsid w:val="002C31A0"/>
    <w:rsid w:val="002C6E3C"/>
    <w:rsid w:val="002D41F9"/>
    <w:rsid w:val="002D5E1E"/>
    <w:rsid w:val="002E0ADF"/>
    <w:rsid w:val="002E222D"/>
    <w:rsid w:val="002E67E5"/>
    <w:rsid w:val="002E7827"/>
    <w:rsid w:val="002E795F"/>
    <w:rsid w:val="002F0708"/>
    <w:rsid w:val="002F7151"/>
    <w:rsid w:val="003015B2"/>
    <w:rsid w:val="00305BE1"/>
    <w:rsid w:val="003060E9"/>
    <w:rsid w:val="00307C77"/>
    <w:rsid w:val="003125A8"/>
    <w:rsid w:val="0031293D"/>
    <w:rsid w:val="003147DB"/>
    <w:rsid w:val="00314B98"/>
    <w:rsid w:val="0031701C"/>
    <w:rsid w:val="00317D58"/>
    <w:rsid w:val="00317FA5"/>
    <w:rsid w:val="003232AE"/>
    <w:rsid w:val="00327732"/>
    <w:rsid w:val="00327CCC"/>
    <w:rsid w:val="003313F1"/>
    <w:rsid w:val="00331872"/>
    <w:rsid w:val="00333C30"/>
    <w:rsid w:val="00334381"/>
    <w:rsid w:val="00340DB9"/>
    <w:rsid w:val="003423F1"/>
    <w:rsid w:val="003469DF"/>
    <w:rsid w:val="00346BE2"/>
    <w:rsid w:val="00362C76"/>
    <w:rsid w:val="00363399"/>
    <w:rsid w:val="00367799"/>
    <w:rsid w:val="00367A80"/>
    <w:rsid w:val="00375587"/>
    <w:rsid w:val="00381417"/>
    <w:rsid w:val="0038251E"/>
    <w:rsid w:val="0038289B"/>
    <w:rsid w:val="00384034"/>
    <w:rsid w:val="003844D2"/>
    <w:rsid w:val="003871A0"/>
    <w:rsid w:val="00394D3C"/>
    <w:rsid w:val="00397EF4"/>
    <w:rsid w:val="003A1C38"/>
    <w:rsid w:val="003A413D"/>
    <w:rsid w:val="003A57A6"/>
    <w:rsid w:val="003A6FD5"/>
    <w:rsid w:val="003B11B3"/>
    <w:rsid w:val="003B32D2"/>
    <w:rsid w:val="003B5589"/>
    <w:rsid w:val="003B5864"/>
    <w:rsid w:val="003B68DC"/>
    <w:rsid w:val="003B7206"/>
    <w:rsid w:val="003B7FEC"/>
    <w:rsid w:val="003C05DB"/>
    <w:rsid w:val="003C5C18"/>
    <w:rsid w:val="003D0565"/>
    <w:rsid w:val="003D0633"/>
    <w:rsid w:val="003D0AA4"/>
    <w:rsid w:val="003D0E1E"/>
    <w:rsid w:val="003D1E81"/>
    <w:rsid w:val="003E1FF8"/>
    <w:rsid w:val="003E28C6"/>
    <w:rsid w:val="003E3F61"/>
    <w:rsid w:val="003E62F9"/>
    <w:rsid w:val="003F36D1"/>
    <w:rsid w:val="003F547F"/>
    <w:rsid w:val="003F68C1"/>
    <w:rsid w:val="0040676B"/>
    <w:rsid w:val="004158C7"/>
    <w:rsid w:val="0042568D"/>
    <w:rsid w:val="00425B57"/>
    <w:rsid w:val="004267F5"/>
    <w:rsid w:val="004314EA"/>
    <w:rsid w:val="00432F6B"/>
    <w:rsid w:val="004422C5"/>
    <w:rsid w:val="004422FD"/>
    <w:rsid w:val="0044382C"/>
    <w:rsid w:val="004447C4"/>
    <w:rsid w:val="00444C0D"/>
    <w:rsid w:val="004518CE"/>
    <w:rsid w:val="0045317D"/>
    <w:rsid w:val="00454CB4"/>
    <w:rsid w:val="0045611E"/>
    <w:rsid w:val="004635D8"/>
    <w:rsid w:val="004637A1"/>
    <w:rsid w:val="00464A66"/>
    <w:rsid w:val="00465EB6"/>
    <w:rsid w:val="004740EC"/>
    <w:rsid w:val="00474BF8"/>
    <w:rsid w:val="00474C28"/>
    <w:rsid w:val="00475339"/>
    <w:rsid w:val="0047537D"/>
    <w:rsid w:val="004811B3"/>
    <w:rsid w:val="004838E4"/>
    <w:rsid w:val="00483EEB"/>
    <w:rsid w:val="00484845"/>
    <w:rsid w:val="00484D43"/>
    <w:rsid w:val="0048701E"/>
    <w:rsid w:val="00490A67"/>
    <w:rsid w:val="004A187C"/>
    <w:rsid w:val="004A1922"/>
    <w:rsid w:val="004A1B90"/>
    <w:rsid w:val="004A582C"/>
    <w:rsid w:val="004A7EDE"/>
    <w:rsid w:val="004B067E"/>
    <w:rsid w:val="004B2951"/>
    <w:rsid w:val="004B33BD"/>
    <w:rsid w:val="004B3411"/>
    <w:rsid w:val="004B399E"/>
    <w:rsid w:val="004B4357"/>
    <w:rsid w:val="004C2A1D"/>
    <w:rsid w:val="004C4482"/>
    <w:rsid w:val="004C466A"/>
    <w:rsid w:val="004C4CC9"/>
    <w:rsid w:val="004C54B4"/>
    <w:rsid w:val="004C5B74"/>
    <w:rsid w:val="004D1DB0"/>
    <w:rsid w:val="004D4055"/>
    <w:rsid w:val="004D6D69"/>
    <w:rsid w:val="004D72E6"/>
    <w:rsid w:val="004E0197"/>
    <w:rsid w:val="004E152B"/>
    <w:rsid w:val="004E26A3"/>
    <w:rsid w:val="004E5013"/>
    <w:rsid w:val="004E5E6C"/>
    <w:rsid w:val="004F3C22"/>
    <w:rsid w:val="004F4F6D"/>
    <w:rsid w:val="004F6451"/>
    <w:rsid w:val="0050121E"/>
    <w:rsid w:val="00501892"/>
    <w:rsid w:val="00502161"/>
    <w:rsid w:val="0050319C"/>
    <w:rsid w:val="00503579"/>
    <w:rsid w:val="0050794C"/>
    <w:rsid w:val="00510FDD"/>
    <w:rsid w:val="0051103E"/>
    <w:rsid w:val="0051127C"/>
    <w:rsid w:val="00512C1C"/>
    <w:rsid w:val="00514C49"/>
    <w:rsid w:val="00515577"/>
    <w:rsid w:val="00515D0F"/>
    <w:rsid w:val="00521BC0"/>
    <w:rsid w:val="00525B2A"/>
    <w:rsid w:val="005270FC"/>
    <w:rsid w:val="0053115D"/>
    <w:rsid w:val="00540998"/>
    <w:rsid w:val="0054335F"/>
    <w:rsid w:val="0054458B"/>
    <w:rsid w:val="00545FE1"/>
    <w:rsid w:val="00546707"/>
    <w:rsid w:val="005479C3"/>
    <w:rsid w:val="00556E77"/>
    <w:rsid w:val="00560822"/>
    <w:rsid w:val="00562CB2"/>
    <w:rsid w:val="00563446"/>
    <w:rsid w:val="00563E7A"/>
    <w:rsid w:val="00567CBE"/>
    <w:rsid w:val="00570604"/>
    <w:rsid w:val="00572FFF"/>
    <w:rsid w:val="00574237"/>
    <w:rsid w:val="00575322"/>
    <w:rsid w:val="005767DE"/>
    <w:rsid w:val="00577583"/>
    <w:rsid w:val="00582E21"/>
    <w:rsid w:val="005830E3"/>
    <w:rsid w:val="00584315"/>
    <w:rsid w:val="00584BD4"/>
    <w:rsid w:val="00586042"/>
    <w:rsid w:val="005869D8"/>
    <w:rsid w:val="00586F85"/>
    <w:rsid w:val="0059540F"/>
    <w:rsid w:val="005A1919"/>
    <w:rsid w:val="005A1C47"/>
    <w:rsid w:val="005A23D2"/>
    <w:rsid w:val="005A4460"/>
    <w:rsid w:val="005A7AA8"/>
    <w:rsid w:val="005B1EFD"/>
    <w:rsid w:val="005B2A09"/>
    <w:rsid w:val="005B68ED"/>
    <w:rsid w:val="005B6A7C"/>
    <w:rsid w:val="005C1505"/>
    <w:rsid w:val="005C356F"/>
    <w:rsid w:val="005C5809"/>
    <w:rsid w:val="005C5FCC"/>
    <w:rsid w:val="005C7830"/>
    <w:rsid w:val="005D004D"/>
    <w:rsid w:val="005D5EB2"/>
    <w:rsid w:val="005E1EB4"/>
    <w:rsid w:val="005E3DD9"/>
    <w:rsid w:val="005E67C0"/>
    <w:rsid w:val="005E6C98"/>
    <w:rsid w:val="005F04BD"/>
    <w:rsid w:val="005F3EA7"/>
    <w:rsid w:val="005F40CC"/>
    <w:rsid w:val="005F4402"/>
    <w:rsid w:val="005F5518"/>
    <w:rsid w:val="005F7E01"/>
    <w:rsid w:val="0060230F"/>
    <w:rsid w:val="0060401D"/>
    <w:rsid w:val="00606712"/>
    <w:rsid w:val="0060682B"/>
    <w:rsid w:val="006074F0"/>
    <w:rsid w:val="00607E46"/>
    <w:rsid w:val="0061022A"/>
    <w:rsid w:val="00610243"/>
    <w:rsid w:val="00613938"/>
    <w:rsid w:val="00623753"/>
    <w:rsid w:val="00624802"/>
    <w:rsid w:val="00626EF1"/>
    <w:rsid w:val="0063045B"/>
    <w:rsid w:val="006365DF"/>
    <w:rsid w:val="00637BAB"/>
    <w:rsid w:val="00637C54"/>
    <w:rsid w:val="006412CB"/>
    <w:rsid w:val="006419C8"/>
    <w:rsid w:val="00643F92"/>
    <w:rsid w:val="00650770"/>
    <w:rsid w:val="006521E3"/>
    <w:rsid w:val="00654562"/>
    <w:rsid w:val="00661B00"/>
    <w:rsid w:val="0066219D"/>
    <w:rsid w:val="00662800"/>
    <w:rsid w:val="0067723A"/>
    <w:rsid w:val="00677469"/>
    <w:rsid w:val="006776CA"/>
    <w:rsid w:val="00680249"/>
    <w:rsid w:val="006813F3"/>
    <w:rsid w:val="0068197E"/>
    <w:rsid w:val="0068308C"/>
    <w:rsid w:val="00687D32"/>
    <w:rsid w:val="00690880"/>
    <w:rsid w:val="00691D4E"/>
    <w:rsid w:val="006960DA"/>
    <w:rsid w:val="00697896"/>
    <w:rsid w:val="006A012C"/>
    <w:rsid w:val="006A31E0"/>
    <w:rsid w:val="006A4939"/>
    <w:rsid w:val="006B1CB5"/>
    <w:rsid w:val="006B47BE"/>
    <w:rsid w:val="006B57F2"/>
    <w:rsid w:val="006C1184"/>
    <w:rsid w:val="006C3B4A"/>
    <w:rsid w:val="006C5B7B"/>
    <w:rsid w:val="006C6982"/>
    <w:rsid w:val="006C6C63"/>
    <w:rsid w:val="006D142F"/>
    <w:rsid w:val="006D2356"/>
    <w:rsid w:val="006D24B4"/>
    <w:rsid w:val="006D2B8B"/>
    <w:rsid w:val="006D458F"/>
    <w:rsid w:val="006D5145"/>
    <w:rsid w:val="006D6F31"/>
    <w:rsid w:val="006E38B0"/>
    <w:rsid w:val="006E5F2D"/>
    <w:rsid w:val="006E6162"/>
    <w:rsid w:val="006E7986"/>
    <w:rsid w:val="006E7E20"/>
    <w:rsid w:val="006F0A7A"/>
    <w:rsid w:val="006F157A"/>
    <w:rsid w:val="006F1868"/>
    <w:rsid w:val="006F4F7D"/>
    <w:rsid w:val="006F71F1"/>
    <w:rsid w:val="006F7AF6"/>
    <w:rsid w:val="00701C9B"/>
    <w:rsid w:val="00703751"/>
    <w:rsid w:val="00713857"/>
    <w:rsid w:val="0071641B"/>
    <w:rsid w:val="007175A8"/>
    <w:rsid w:val="007307D7"/>
    <w:rsid w:val="00731BE5"/>
    <w:rsid w:val="00732A54"/>
    <w:rsid w:val="00740778"/>
    <w:rsid w:val="00744D9F"/>
    <w:rsid w:val="0074696D"/>
    <w:rsid w:val="00750477"/>
    <w:rsid w:val="00753686"/>
    <w:rsid w:val="00755388"/>
    <w:rsid w:val="00756403"/>
    <w:rsid w:val="007573BE"/>
    <w:rsid w:val="00761282"/>
    <w:rsid w:val="007656A3"/>
    <w:rsid w:val="007665C1"/>
    <w:rsid w:val="00766C3C"/>
    <w:rsid w:val="00771C03"/>
    <w:rsid w:val="00772CB7"/>
    <w:rsid w:val="00774F0E"/>
    <w:rsid w:val="00783720"/>
    <w:rsid w:val="0078545A"/>
    <w:rsid w:val="007860E3"/>
    <w:rsid w:val="0078768C"/>
    <w:rsid w:val="007922C7"/>
    <w:rsid w:val="00792F0F"/>
    <w:rsid w:val="007943CF"/>
    <w:rsid w:val="00794FCC"/>
    <w:rsid w:val="007969F3"/>
    <w:rsid w:val="007A5EA8"/>
    <w:rsid w:val="007A62AC"/>
    <w:rsid w:val="007A795F"/>
    <w:rsid w:val="007A7A12"/>
    <w:rsid w:val="007B007F"/>
    <w:rsid w:val="007B2A6F"/>
    <w:rsid w:val="007B7A27"/>
    <w:rsid w:val="007C43FB"/>
    <w:rsid w:val="007C44C3"/>
    <w:rsid w:val="007C4BE9"/>
    <w:rsid w:val="007C7EDD"/>
    <w:rsid w:val="007D01EB"/>
    <w:rsid w:val="007D1841"/>
    <w:rsid w:val="007D47E6"/>
    <w:rsid w:val="007D4F6F"/>
    <w:rsid w:val="007D5648"/>
    <w:rsid w:val="007D60A0"/>
    <w:rsid w:val="007D695B"/>
    <w:rsid w:val="007E0711"/>
    <w:rsid w:val="007E2108"/>
    <w:rsid w:val="007E25B5"/>
    <w:rsid w:val="007E31D5"/>
    <w:rsid w:val="007E5396"/>
    <w:rsid w:val="007E5D1B"/>
    <w:rsid w:val="007F3042"/>
    <w:rsid w:val="007F4F2D"/>
    <w:rsid w:val="007F7677"/>
    <w:rsid w:val="00802A24"/>
    <w:rsid w:val="0080350B"/>
    <w:rsid w:val="00803DD6"/>
    <w:rsid w:val="00804F39"/>
    <w:rsid w:val="00806840"/>
    <w:rsid w:val="0081265E"/>
    <w:rsid w:val="0081433E"/>
    <w:rsid w:val="00815356"/>
    <w:rsid w:val="00815541"/>
    <w:rsid w:val="00815D20"/>
    <w:rsid w:val="00816637"/>
    <w:rsid w:val="00816BD4"/>
    <w:rsid w:val="00816DEA"/>
    <w:rsid w:val="00821184"/>
    <w:rsid w:val="008215A3"/>
    <w:rsid w:val="00825156"/>
    <w:rsid w:val="00825582"/>
    <w:rsid w:val="008318DF"/>
    <w:rsid w:val="008347B0"/>
    <w:rsid w:val="00837FF1"/>
    <w:rsid w:val="00840038"/>
    <w:rsid w:val="00840A2E"/>
    <w:rsid w:val="00841936"/>
    <w:rsid w:val="0084407F"/>
    <w:rsid w:val="00845F65"/>
    <w:rsid w:val="00847338"/>
    <w:rsid w:val="00851897"/>
    <w:rsid w:val="00852638"/>
    <w:rsid w:val="00855656"/>
    <w:rsid w:val="00855EFC"/>
    <w:rsid w:val="00856409"/>
    <w:rsid w:val="00860382"/>
    <w:rsid w:val="00860925"/>
    <w:rsid w:val="00862A5B"/>
    <w:rsid w:val="00865F07"/>
    <w:rsid w:val="008669D4"/>
    <w:rsid w:val="00867F87"/>
    <w:rsid w:val="00870981"/>
    <w:rsid w:val="00870B53"/>
    <w:rsid w:val="0087340B"/>
    <w:rsid w:val="008734BB"/>
    <w:rsid w:val="00873FBF"/>
    <w:rsid w:val="00875877"/>
    <w:rsid w:val="00876630"/>
    <w:rsid w:val="0087794F"/>
    <w:rsid w:val="00881055"/>
    <w:rsid w:val="00881AFF"/>
    <w:rsid w:val="00881DCD"/>
    <w:rsid w:val="008851E0"/>
    <w:rsid w:val="008926BD"/>
    <w:rsid w:val="00895045"/>
    <w:rsid w:val="00895A1B"/>
    <w:rsid w:val="008963D1"/>
    <w:rsid w:val="00896488"/>
    <w:rsid w:val="008A28B3"/>
    <w:rsid w:val="008A35C8"/>
    <w:rsid w:val="008A6EAA"/>
    <w:rsid w:val="008A73B0"/>
    <w:rsid w:val="008B74E6"/>
    <w:rsid w:val="008B7527"/>
    <w:rsid w:val="008B7ADF"/>
    <w:rsid w:val="008C1327"/>
    <w:rsid w:val="008C1E81"/>
    <w:rsid w:val="008C2EAA"/>
    <w:rsid w:val="008C2FB3"/>
    <w:rsid w:val="008D45A7"/>
    <w:rsid w:val="008D68F0"/>
    <w:rsid w:val="008D76A9"/>
    <w:rsid w:val="008E10C0"/>
    <w:rsid w:val="008E2F9F"/>
    <w:rsid w:val="008E3DE3"/>
    <w:rsid w:val="008E44C5"/>
    <w:rsid w:val="008E7045"/>
    <w:rsid w:val="008F270B"/>
    <w:rsid w:val="008F2C16"/>
    <w:rsid w:val="008F2CB6"/>
    <w:rsid w:val="008F4484"/>
    <w:rsid w:val="00900917"/>
    <w:rsid w:val="009010A3"/>
    <w:rsid w:val="00901927"/>
    <w:rsid w:val="00907B52"/>
    <w:rsid w:val="00910321"/>
    <w:rsid w:val="00912888"/>
    <w:rsid w:val="009128EF"/>
    <w:rsid w:val="00915CDD"/>
    <w:rsid w:val="00916DCB"/>
    <w:rsid w:val="00917EE8"/>
    <w:rsid w:val="009214BA"/>
    <w:rsid w:val="00921798"/>
    <w:rsid w:val="00922BC3"/>
    <w:rsid w:val="009234BF"/>
    <w:rsid w:val="00923F07"/>
    <w:rsid w:val="00926148"/>
    <w:rsid w:val="00926731"/>
    <w:rsid w:val="009277CF"/>
    <w:rsid w:val="00930919"/>
    <w:rsid w:val="009310D0"/>
    <w:rsid w:val="00932874"/>
    <w:rsid w:val="00935296"/>
    <w:rsid w:val="0093561C"/>
    <w:rsid w:val="00940F8D"/>
    <w:rsid w:val="00943E6B"/>
    <w:rsid w:val="00946995"/>
    <w:rsid w:val="00946D72"/>
    <w:rsid w:val="00950B91"/>
    <w:rsid w:val="009578DE"/>
    <w:rsid w:val="009622ED"/>
    <w:rsid w:val="0096448F"/>
    <w:rsid w:val="00965DB2"/>
    <w:rsid w:val="00972262"/>
    <w:rsid w:val="009733D4"/>
    <w:rsid w:val="0097778F"/>
    <w:rsid w:val="00977C8A"/>
    <w:rsid w:val="00983B2B"/>
    <w:rsid w:val="0098628B"/>
    <w:rsid w:val="00990D3B"/>
    <w:rsid w:val="00991743"/>
    <w:rsid w:val="009936C0"/>
    <w:rsid w:val="00994792"/>
    <w:rsid w:val="00995183"/>
    <w:rsid w:val="009970D8"/>
    <w:rsid w:val="009A39FA"/>
    <w:rsid w:val="009A4104"/>
    <w:rsid w:val="009A543B"/>
    <w:rsid w:val="009B3AB7"/>
    <w:rsid w:val="009B708F"/>
    <w:rsid w:val="009B723E"/>
    <w:rsid w:val="009B7B0A"/>
    <w:rsid w:val="009B7CCA"/>
    <w:rsid w:val="009C0E63"/>
    <w:rsid w:val="009C4765"/>
    <w:rsid w:val="009D3FD5"/>
    <w:rsid w:val="009D7956"/>
    <w:rsid w:val="009E0E56"/>
    <w:rsid w:val="009E1A8A"/>
    <w:rsid w:val="009E379E"/>
    <w:rsid w:val="009E3C86"/>
    <w:rsid w:val="009E55CA"/>
    <w:rsid w:val="009F03E8"/>
    <w:rsid w:val="009F2497"/>
    <w:rsid w:val="009F4E4F"/>
    <w:rsid w:val="009F589D"/>
    <w:rsid w:val="00A02411"/>
    <w:rsid w:val="00A031D4"/>
    <w:rsid w:val="00A07046"/>
    <w:rsid w:val="00A121BE"/>
    <w:rsid w:val="00A12BCF"/>
    <w:rsid w:val="00A15454"/>
    <w:rsid w:val="00A15BB6"/>
    <w:rsid w:val="00A20338"/>
    <w:rsid w:val="00A210C3"/>
    <w:rsid w:val="00A22496"/>
    <w:rsid w:val="00A24252"/>
    <w:rsid w:val="00A26DC9"/>
    <w:rsid w:val="00A31FDC"/>
    <w:rsid w:val="00A325A8"/>
    <w:rsid w:val="00A37AA0"/>
    <w:rsid w:val="00A439FC"/>
    <w:rsid w:val="00A43B3E"/>
    <w:rsid w:val="00A43D93"/>
    <w:rsid w:val="00A47E30"/>
    <w:rsid w:val="00A51814"/>
    <w:rsid w:val="00A51A8E"/>
    <w:rsid w:val="00A541F9"/>
    <w:rsid w:val="00A575AD"/>
    <w:rsid w:val="00A60152"/>
    <w:rsid w:val="00A65238"/>
    <w:rsid w:val="00A6615E"/>
    <w:rsid w:val="00A664AE"/>
    <w:rsid w:val="00A75AD6"/>
    <w:rsid w:val="00A81769"/>
    <w:rsid w:val="00A81BD4"/>
    <w:rsid w:val="00A84E98"/>
    <w:rsid w:val="00A86562"/>
    <w:rsid w:val="00A86697"/>
    <w:rsid w:val="00A8696A"/>
    <w:rsid w:val="00A86AE8"/>
    <w:rsid w:val="00A95CF0"/>
    <w:rsid w:val="00AA040F"/>
    <w:rsid w:val="00AA083B"/>
    <w:rsid w:val="00AA3745"/>
    <w:rsid w:val="00AA3DCF"/>
    <w:rsid w:val="00AA50BB"/>
    <w:rsid w:val="00AA7B54"/>
    <w:rsid w:val="00AB1A8F"/>
    <w:rsid w:val="00AB3460"/>
    <w:rsid w:val="00AB3F6A"/>
    <w:rsid w:val="00AB6009"/>
    <w:rsid w:val="00AB7D06"/>
    <w:rsid w:val="00AC63A2"/>
    <w:rsid w:val="00AC78F5"/>
    <w:rsid w:val="00AD19FF"/>
    <w:rsid w:val="00AD5269"/>
    <w:rsid w:val="00AD5B46"/>
    <w:rsid w:val="00AE1506"/>
    <w:rsid w:val="00AE1C0E"/>
    <w:rsid w:val="00AE39CF"/>
    <w:rsid w:val="00AE613C"/>
    <w:rsid w:val="00AF2339"/>
    <w:rsid w:val="00AF3679"/>
    <w:rsid w:val="00AF7C74"/>
    <w:rsid w:val="00B002A6"/>
    <w:rsid w:val="00B00C7F"/>
    <w:rsid w:val="00B02C23"/>
    <w:rsid w:val="00B047B8"/>
    <w:rsid w:val="00B10299"/>
    <w:rsid w:val="00B1128B"/>
    <w:rsid w:val="00B12588"/>
    <w:rsid w:val="00B15ECA"/>
    <w:rsid w:val="00B209AB"/>
    <w:rsid w:val="00B22ECF"/>
    <w:rsid w:val="00B23FD6"/>
    <w:rsid w:val="00B25807"/>
    <w:rsid w:val="00B264A6"/>
    <w:rsid w:val="00B26D04"/>
    <w:rsid w:val="00B2771D"/>
    <w:rsid w:val="00B31E6F"/>
    <w:rsid w:val="00B331BF"/>
    <w:rsid w:val="00B33CBD"/>
    <w:rsid w:val="00B3487C"/>
    <w:rsid w:val="00B42314"/>
    <w:rsid w:val="00B46951"/>
    <w:rsid w:val="00B47937"/>
    <w:rsid w:val="00B51630"/>
    <w:rsid w:val="00B526D5"/>
    <w:rsid w:val="00B53BF8"/>
    <w:rsid w:val="00B60371"/>
    <w:rsid w:val="00B60566"/>
    <w:rsid w:val="00B61316"/>
    <w:rsid w:val="00B62BAF"/>
    <w:rsid w:val="00B6344D"/>
    <w:rsid w:val="00B64ED9"/>
    <w:rsid w:val="00B65CCF"/>
    <w:rsid w:val="00B70FA2"/>
    <w:rsid w:val="00B80BBF"/>
    <w:rsid w:val="00B820B5"/>
    <w:rsid w:val="00B82FD3"/>
    <w:rsid w:val="00B8397C"/>
    <w:rsid w:val="00B86104"/>
    <w:rsid w:val="00B8668C"/>
    <w:rsid w:val="00B914D9"/>
    <w:rsid w:val="00B92F6E"/>
    <w:rsid w:val="00B93B4D"/>
    <w:rsid w:val="00B95264"/>
    <w:rsid w:val="00BA117B"/>
    <w:rsid w:val="00BA1BDA"/>
    <w:rsid w:val="00BA715C"/>
    <w:rsid w:val="00BB0879"/>
    <w:rsid w:val="00BB23CE"/>
    <w:rsid w:val="00BB26FF"/>
    <w:rsid w:val="00BB2C4E"/>
    <w:rsid w:val="00BB3B34"/>
    <w:rsid w:val="00BB6784"/>
    <w:rsid w:val="00BC3EAD"/>
    <w:rsid w:val="00BC7A89"/>
    <w:rsid w:val="00BD29AE"/>
    <w:rsid w:val="00BD29BA"/>
    <w:rsid w:val="00BD3467"/>
    <w:rsid w:val="00BD4607"/>
    <w:rsid w:val="00BD5B57"/>
    <w:rsid w:val="00BE2492"/>
    <w:rsid w:val="00BE4C0E"/>
    <w:rsid w:val="00BE7226"/>
    <w:rsid w:val="00BF07C5"/>
    <w:rsid w:val="00BF266E"/>
    <w:rsid w:val="00BF2784"/>
    <w:rsid w:val="00BF3CD8"/>
    <w:rsid w:val="00C01C65"/>
    <w:rsid w:val="00C0242C"/>
    <w:rsid w:val="00C02557"/>
    <w:rsid w:val="00C044CA"/>
    <w:rsid w:val="00C075E5"/>
    <w:rsid w:val="00C11DBC"/>
    <w:rsid w:val="00C12D8A"/>
    <w:rsid w:val="00C1349D"/>
    <w:rsid w:val="00C143E8"/>
    <w:rsid w:val="00C14AF9"/>
    <w:rsid w:val="00C15491"/>
    <w:rsid w:val="00C21216"/>
    <w:rsid w:val="00C21B9A"/>
    <w:rsid w:val="00C22EE5"/>
    <w:rsid w:val="00C24923"/>
    <w:rsid w:val="00C25DD8"/>
    <w:rsid w:val="00C26BAE"/>
    <w:rsid w:val="00C31C5C"/>
    <w:rsid w:val="00C3537F"/>
    <w:rsid w:val="00C40730"/>
    <w:rsid w:val="00C41390"/>
    <w:rsid w:val="00C46BF2"/>
    <w:rsid w:val="00C46C6C"/>
    <w:rsid w:val="00C5168F"/>
    <w:rsid w:val="00C51A94"/>
    <w:rsid w:val="00C521F1"/>
    <w:rsid w:val="00C55CC3"/>
    <w:rsid w:val="00C6340F"/>
    <w:rsid w:val="00C665FB"/>
    <w:rsid w:val="00C66867"/>
    <w:rsid w:val="00C720BB"/>
    <w:rsid w:val="00C72260"/>
    <w:rsid w:val="00C80CCC"/>
    <w:rsid w:val="00C81C45"/>
    <w:rsid w:val="00C82ACC"/>
    <w:rsid w:val="00C84508"/>
    <w:rsid w:val="00C85D04"/>
    <w:rsid w:val="00C85D89"/>
    <w:rsid w:val="00C86F78"/>
    <w:rsid w:val="00C87480"/>
    <w:rsid w:val="00C927AC"/>
    <w:rsid w:val="00C93854"/>
    <w:rsid w:val="00C95050"/>
    <w:rsid w:val="00CA0158"/>
    <w:rsid w:val="00CA4472"/>
    <w:rsid w:val="00CA5680"/>
    <w:rsid w:val="00CA661A"/>
    <w:rsid w:val="00CA67FD"/>
    <w:rsid w:val="00CA6E1C"/>
    <w:rsid w:val="00CA7D80"/>
    <w:rsid w:val="00CB0469"/>
    <w:rsid w:val="00CB08AC"/>
    <w:rsid w:val="00CB0DEC"/>
    <w:rsid w:val="00CB2885"/>
    <w:rsid w:val="00CB4B2C"/>
    <w:rsid w:val="00CC1161"/>
    <w:rsid w:val="00CC4517"/>
    <w:rsid w:val="00CC6924"/>
    <w:rsid w:val="00CC7AD3"/>
    <w:rsid w:val="00CD03FD"/>
    <w:rsid w:val="00CD1C01"/>
    <w:rsid w:val="00CD491E"/>
    <w:rsid w:val="00CE24C7"/>
    <w:rsid w:val="00CE2B61"/>
    <w:rsid w:val="00CE599D"/>
    <w:rsid w:val="00CE71B8"/>
    <w:rsid w:val="00CE748D"/>
    <w:rsid w:val="00CE74A4"/>
    <w:rsid w:val="00CF049B"/>
    <w:rsid w:val="00CF0C0F"/>
    <w:rsid w:val="00CF15A4"/>
    <w:rsid w:val="00CF3CFC"/>
    <w:rsid w:val="00D00C96"/>
    <w:rsid w:val="00D0230B"/>
    <w:rsid w:val="00D03A57"/>
    <w:rsid w:val="00D055BD"/>
    <w:rsid w:val="00D15C79"/>
    <w:rsid w:val="00D17272"/>
    <w:rsid w:val="00D26DAE"/>
    <w:rsid w:val="00D307EA"/>
    <w:rsid w:val="00D317DE"/>
    <w:rsid w:val="00D3282D"/>
    <w:rsid w:val="00D335D5"/>
    <w:rsid w:val="00D37A8A"/>
    <w:rsid w:val="00D407B3"/>
    <w:rsid w:val="00D56273"/>
    <w:rsid w:val="00D56579"/>
    <w:rsid w:val="00D576E7"/>
    <w:rsid w:val="00D61A54"/>
    <w:rsid w:val="00D630D4"/>
    <w:rsid w:val="00D716E4"/>
    <w:rsid w:val="00D730E4"/>
    <w:rsid w:val="00D730FA"/>
    <w:rsid w:val="00D879D2"/>
    <w:rsid w:val="00D94C67"/>
    <w:rsid w:val="00D94F92"/>
    <w:rsid w:val="00D968E5"/>
    <w:rsid w:val="00DA4648"/>
    <w:rsid w:val="00DA4959"/>
    <w:rsid w:val="00DA5213"/>
    <w:rsid w:val="00DA5DED"/>
    <w:rsid w:val="00DA69AF"/>
    <w:rsid w:val="00DB0E8D"/>
    <w:rsid w:val="00DB1D7F"/>
    <w:rsid w:val="00DD0CE2"/>
    <w:rsid w:val="00DD1338"/>
    <w:rsid w:val="00DD2574"/>
    <w:rsid w:val="00DD3417"/>
    <w:rsid w:val="00DD4017"/>
    <w:rsid w:val="00DD4ABC"/>
    <w:rsid w:val="00DD7F81"/>
    <w:rsid w:val="00DE0D61"/>
    <w:rsid w:val="00DE130A"/>
    <w:rsid w:val="00DE4413"/>
    <w:rsid w:val="00DF0D9C"/>
    <w:rsid w:val="00DF0EF4"/>
    <w:rsid w:val="00DF31DF"/>
    <w:rsid w:val="00DF3BF7"/>
    <w:rsid w:val="00DF5235"/>
    <w:rsid w:val="00DF75B5"/>
    <w:rsid w:val="00E05AE1"/>
    <w:rsid w:val="00E11D3F"/>
    <w:rsid w:val="00E13D39"/>
    <w:rsid w:val="00E20509"/>
    <w:rsid w:val="00E21DE0"/>
    <w:rsid w:val="00E22136"/>
    <w:rsid w:val="00E226A5"/>
    <w:rsid w:val="00E22ED7"/>
    <w:rsid w:val="00E2302D"/>
    <w:rsid w:val="00E33307"/>
    <w:rsid w:val="00E35D04"/>
    <w:rsid w:val="00E36C32"/>
    <w:rsid w:val="00E37EE3"/>
    <w:rsid w:val="00E4073A"/>
    <w:rsid w:val="00E4108E"/>
    <w:rsid w:val="00E4201C"/>
    <w:rsid w:val="00E43361"/>
    <w:rsid w:val="00E506F2"/>
    <w:rsid w:val="00E57026"/>
    <w:rsid w:val="00E612F4"/>
    <w:rsid w:val="00E61309"/>
    <w:rsid w:val="00E615DE"/>
    <w:rsid w:val="00E6234D"/>
    <w:rsid w:val="00E643EE"/>
    <w:rsid w:val="00E64737"/>
    <w:rsid w:val="00E66B6F"/>
    <w:rsid w:val="00E6761A"/>
    <w:rsid w:val="00E71502"/>
    <w:rsid w:val="00E719B5"/>
    <w:rsid w:val="00E7251D"/>
    <w:rsid w:val="00E72AA8"/>
    <w:rsid w:val="00E74B0A"/>
    <w:rsid w:val="00E75274"/>
    <w:rsid w:val="00E75CBE"/>
    <w:rsid w:val="00E75DB5"/>
    <w:rsid w:val="00E763A3"/>
    <w:rsid w:val="00E77DD8"/>
    <w:rsid w:val="00E8205A"/>
    <w:rsid w:val="00E835A3"/>
    <w:rsid w:val="00E83AC1"/>
    <w:rsid w:val="00E83DFD"/>
    <w:rsid w:val="00E84CF5"/>
    <w:rsid w:val="00E91768"/>
    <w:rsid w:val="00E95701"/>
    <w:rsid w:val="00EA1DCA"/>
    <w:rsid w:val="00EA313D"/>
    <w:rsid w:val="00EA4393"/>
    <w:rsid w:val="00EA5637"/>
    <w:rsid w:val="00EA7A13"/>
    <w:rsid w:val="00EB07A3"/>
    <w:rsid w:val="00EB3018"/>
    <w:rsid w:val="00EB4DED"/>
    <w:rsid w:val="00EB53C5"/>
    <w:rsid w:val="00EB7187"/>
    <w:rsid w:val="00EC2DE5"/>
    <w:rsid w:val="00EC5802"/>
    <w:rsid w:val="00EC6FB0"/>
    <w:rsid w:val="00EC706E"/>
    <w:rsid w:val="00ED3AFF"/>
    <w:rsid w:val="00ED3BD3"/>
    <w:rsid w:val="00ED7BCC"/>
    <w:rsid w:val="00EE2880"/>
    <w:rsid w:val="00EE45F9"/>
    <w:rsid w:val="00EE4610"/>
    <w:rsid w:val="00EE5126"/>
    <w:rsid w:val="00EE6ADA"/>
    <w:rsid w:val="00EF0135"/>
    <w:rsid w:val="00EF0432"/>
    <w:rsid w:val="00EF6D9C"/>
    <w:rsid w:val="00F00932"/>
    <w:rsid w:val="00F033F8"/>
    <w:rsid w:val="00F07F17"/>
    <w:rsid w:val="00F117AE"/>
    <w:rsid w:val="00F131AC"/>
    <w:rsid w:val="00F14087"/>
    <w:rsid w:val="00F16F57"/>
    <w:rsid w:val="00F17FAE"/>
    <w:rsid w:val="00F2122A"/>
    <w:rsid w:val="00F226F0"/>
    <w:rsid w:val="00F23150"/>
    <w:rsid w:val="00F24E6F"/>
    <w:rsid w:val="00F251F3"/>
    <w:rsid w:val="00F30B18"/>
    <w:rsid w:val="00F31F40"/>
    <w:rsid w:val="00F3426E"/>
    <w:rsid w:val="00F34C21"/>
    <w:rsid w:val="00F40297"/>
    <w:rsid w:val="00F41AF4"/>
    <w:rsid w:val="00F4369A"/>
    <w:rsid w:val="00F47213"/>
    <w:rsid w:val="00F53C47"/>
    <w:rsid w:val="00F55B18"/>
    <w:rsid w:val="00F55B3B"/>
    <w:rsid w:val="00F575C6"/>
    <w:rsid w:val="00F57FAF"/>
    <w:rsid w:val="00F6159A"/>
    <w:rsid w:val="00F61F7B"/>
    <w:rsid w:val="00F63D1E"/>
    <w:rsid w:val="00F647E2"/>
    <w:rsid w:val="00F64AA3"/>
    <w:rsid w:val="00F71760"/>
    <w:rsid w:val="00F7324C"/>
    <w:rsid w:val="00F80F4B"/>
    <w:rsid w:val="00F818C1"/>
    <w:rsid w:val="00F81AFD"/>
    <w:rsid w:val="00F85600"/>
    <w:rsid w:val="00F86724"/>
    <w:rsid w:val="00F906A8"/>
    <w:rsid w:val="00F93CCC"/>
    <w:rsid w:val="00F9518B"/>
    <w:rsid w:val="00F9626F"/>
    <w:rsid w:val="00FA1FFA"/>
    <w:rsid w:val="00FA60B4"/>
    <w:rsid w:val="00FA705D"/>
    <w:rsid w:val="00FA75CC"/>
    <w:rsid w:val="00FA7D6D"/>
    <w:rsid w:val="00FB1B58"/>
    <w:rsid w:val="00FB1E89"/>
    <w:rsid w:val="00FB5C5A"/>
    <w:rsid w:val="00FB6430"/>
    <w:rsid w:val="00FC4A0D"/>
    <w:rsid w:val="00FC4E3B"/>
    <w:rsid w:val="00FC7265"/>
    <w:rsid w:val="00FD08C0"/>
    <w:rsid w:val="00FD1123"/>
    <w:rsid w:val="00FD3BF7"/>
    <w:rsid w:val="00FD60BF"/>
    <w:rsid w:val="00FD7226"/>
    <w:rsid w:val="00FE19BC"/>
    <w:rsid w:val="00FE1B68"/>
    <w:rsid w:val="00FE2D77"/>
    <w:rsid w:val="00FE5ADB"/>
    <w:rsid w:val="00FF25A3"/>
    <w:rsid w:val="00FF29D8"/>
    <w:rsid w:val="00FF61A0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25355C8-A620-4C8E-9AA4-C4FE93F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C09B2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99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CD7B3-5DE7-4318-881F-2877234DA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5</Pages>
  <Words>111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van Kareš</dc:creator>
  <cp:lastModifiedBy>Markéta Kandrnálová</cp:lastModifiedBy>
  <cp:revision>287</cp:revision>
  <cp:lastPrinted>2019-12-10T13:46:00Z</cp:lastPrinted>
  <dcterms:created xsi:type="dcterms:W3CDTF">2025-12-08T19:59:00Z</dcterms:created>
  <dcterms:modified xsi:type="dcterms:W3CDTF">2025-12-17T16:08:00Z</dcterms:modified>
</cp:coreProperties>
</file>